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51FD5" w14:textId="25069C47" w:rsidR="00E107AA" w:rsidRPr="00E107AA" w:rsidRDefault="00E107AA" w:rsidP="00094457">
      <w:pPr>
        <w:pStyle w:val="pj"/>
        <w:jc w:val="center"/>
        <w:rPr>
          <w:rStyle w:val="s0"/>
          <w:b/>
          <w:bCs/>
          <w:lang w:val="kk-KZ"/>
        </w:rPr>
      </w:pPr>
      <w:r>
        <w:rPr>
          <w:rStyle w:val="s0"/>
          <w:b/>
          <w:bCs/>
          <w:lang w:val="kk-KZ"/>
        </w:rPr>
        <w:t xml:space="preserve">Халықаралық рецензияланатын басылымдардағы жарияланымдар тізімі </w:t>
      </w:r>
    </w:p>
    <w:p w14:paraId="6D5EF2A0" w14:textId="77777777" w:rsidR="007F538F" w:rsidRDefault="007F538F" w:rsidP="00094457">
      <w:pPr>
        <w:pStyle w:val="pj"/>
        <w:jc w:val="center"/>
        <w:rPr>
          <w:rStyle w:val="s0"/>
        </w:rPr>
      </w:pPr>
    </w:p>
    <w:p w14:paraId="35A07234" w14:textId="0DA5748C" w:rsidR="00023856" w:rsidRPr="000F63AC" w:rsidRDefault="00E107AA" w:rsidP="000F63AC">
      <w:pPr>
        <w:ind w:firstLine="400"/>
        <w:rPr>
          <w:u w:val="single"/>
        </w:rPr>
      </w:pPr>
      <w:r w:rsidRPr="000F63AC">
        <w:rPr>
          <w:rStyle w:val="s0"/>
          <w:lang w:val="kk-KZ"/>
        </w:rPr>
        <w:t>Үміткердің аты-жөні</w:t>
      </w:r>
      <w:r w:rsidR="00957543" w:rsidRPr="000F63AC">
        <w:rPr>
          <w:rStyle w:val="s0"/>
        </w:rPr>
        <w:t xml:space="preserve">: </w:t>
      </w:r>
      <w:proofErr w:type="spellStart"/>
      <w:r w:rsidR="000F63AC" w:rsidRPr="000F63AC">
        <w:rPr>
          <w:bCs/>
          <w:u w:val="single"/>
        </w:rPr>
        <w:t>Қамарова</w:t>
      </w:r>
      <w:proofErr w:type="spellEnd"/>
      <w:r w:rsidR="000F63AC" w:rsidRPr="000F63AC">
        <w:rPr>
          <w:bCs/>
          <w:u w:val="single"/>
        </w:rPr>
        <w:t xml:space="preserve"> </w:t>
      </w:r>
      <w:proofErr w:type="spellStart"/>
      <w:r w:rsidR="000F63AC" w:rsidRPr="000F63AC">
        <w:rPr>
          <w:bCs/>
          <w:u w:val="single"/>
        </w:rPr>
        <w:t>Нағбду</w:t>
      </w:r>
      <w:proofErr w:type="spellEnd"/>
      <w:r w:rsidR="000F63AC" w:rsidRPr="000F63AC">
        <w:rPr>
          <w:bCs/>
          <w:u w:val="single"/>
        </w:rPr>
        <w:t xml:space="preserve"> </w:t>
      </w:r>
      <w:proofErr w:type="spellStart"/>
      <w:r w:rsidR="000F63AC" w:rsidRPr="000F63AC">
        <w:rPr>
          <w:bCs/>
          <w:u w:val="single"/>
        </w:rPr>
        <w:t>Сұлтансихқызы</w:t>
      </w:r>
      <w:proofErr w:type="spellEnd"/>
    </w:p>
    <w:p w14:paraId="6749F27B" w14:textId="66C9109D" w:rsidR="00023856" w:rsidRPr="000F63AC" w:rsidRDefault="00E107AA" w:rsidP="000F63AC">
      <w:pPr>
        <w:pStyle w:val="pj"/>
        <w:jc w:val="left"/>
      </w:pPr>
      <w:r w:rsidRPr="000F63AC">
        <w:rPr>
          <w:rStyle w:val="s0"/>
          <w:lang w:val="kk-KZ"/>
        </w:rPr>
        <w:t>Автордың идентификаторы</w:t>
      </w:r>
      <w:r w:rsidR="00C91FAD" w:rsidRPr="000F63AC">
        <w:rPr>
          <w:rStyle w:val="s0"/>
        </w:rPr>
        <w:t>:</w:t>
      </w:r>
    </w:p>
    <w:p w14:paraId="1A7DEBFA" w14:textId="3B623FA5" w:rsidR="003E0427" w:rsidRPr="000F63AC" w:rsidRDefault="00C91FAD" w:rsidP="00957543">
      <w:pPr>
        <w:pStyle w:val="pj"/>
        <w:rPr>
          <w:rFonts w:eastAsia="Times New Roman"/>
          <w:lang w:val="kk-KZ"/>
        </w:rPr>
      </w:pPr>
      <w:r w:rsidRPr="000F63AC">
        <w:rPr>
          <w:rStyle w:val="s0"/>
          <w:lang w:val="en-US"/>
        </w:rPr>
        <w:t>Scopus</w:t>
      </w:r>
      <w:r w:rsidRPr="000F63AC">
        <w:rPr>
          <w:rStyle w:val="s0"/>
        </w:rPr>
        <w:t xml:space="preserve"> </w:t>
      </w:r>
      <w:r w:rsidRPr="000F63AC">
        <w:rPr>
          <w:rStyle w:val="s0"/>
          <w:lang w:val="en-US"/>
        </w:rPr>
        <w:t>Author</w:t>
      </w:r>
      <w:r w:rsidRPr="000F63AC">
        <w:rPr>
          <w:rStyle w:val="s0"/>
        </w:rPr>
        <w:t xml:space="preserve"> </w:t>
      </w:r>
      <w:r w:rsidRPr="000F63AC">
        <w:rPr>
          <w:rStyle w:val="s0"/>
          <w:lang w:val="en-US"/>
        </w:rPr>
        <w:t>ID</w:t>
      </w:r>
      <w:r w:rsidRPr="000F63AC">
        <w:rPr>
          <w:rStyle w:val="s0"/>
        </w:rPr>
        <w:t xml:space="preserve">: </w:t>
      </w:r>
      <w:r w:rsidR="000F63AC" w:rsidRPr="000F63AC">
        <w:rPr>
          <w:u w:val="single"/>
        </w:rPr>
        <w:t>58029142900</w:t>
      </w:r>
      <w:r w:rsidR="000F63AC" w:rsidRPr="000F63AC">
        <w:rPr>
          <w:rStyle w:val="s0"/>
          <w:lang w:val="kk-KZ"/>
        </w:rPr>
        <w:t xml:space="preserve"> </w:t>
      </w:r>
    </w:p>
    <w:p w14:paraId="39BA6841" w14:textId="0ABBD35A" w:rsidR="00023856" w:rsidRPr="000F63AC" w:rsidRDefault="00C91FAD">
      <w:pPr>
        <w:pStyle w:val="pj"/>
        <w:rPr>
          <w:rStyle w:val="s0"/>
          <w:lang w:val="en-US"/>
        </w:rPr>
      </w:pPr>
      <w:r w:rsidRPr="000F63AC">
        <w:rPr>
          <w:rStyle w:val="s0"/>
        </w:rPr>
        <w:t>ORCID:</w:t>
      </w:r>
      <w:r w:rsidR="00857C8D" w:rsidRPr="000F63AC">
        <w:rPr>
          <w:rStyle w:val="s0"/>
          <w:lang w:val="kk-KZ"/>
        </w:rPr>
        <w:t xml:space="preserve"> </w:t>
      </w:r>
      <w:hyperlink r:id="rId8" w:history="1">
        <w:r w:rsidR="000F63AC" w:rsidRPr="000F63AC">
          <w:rPr>
            <w:rStyle w:val="a3"/>
            <w:bCs/>
          </w:rPr>
          <w:t>https://orcid.org/</w:t>
        </w:r>
        <w:r w:rsidR="000F63AC" w:rsidRPr="000F63AC">
          <w:rPr>
            <w:rStyle w:val="a3"/>
            <w:lang w:val="kk-KZ"/>
          </w:rPr>
          <w:t xml:space="preserve">0000-0001-9476-1596  </w:t>
        </w:r>
      </w:hyperlink>
      <w:r w:rsidR="00857C8D" w:rsidRPr="000F63AC">
        <w:rPr>
          <w:bCs/>
          <w:lang w:val="kk-KZ"/>
        </w:rPr>
        <w:t xml:space="preserve"> </w:t>
      </w:r>
      <w:r w:rsidR="00876218" w:rsidRPr="000F63AC">
        <w:rPr>
          <w:bCs/>
          <w:lang w:val="kk-KZ"/>
        </w:rPr>
        <w:t xml:space="preserve"> </w:t>
      </w:r>
      <w:r w:rsidRPr="000F63AC">
        <w:rPr>
          <w:rStyle w:val="s0"/>
        </w:rPr>
        <w:t> </w:t>
      </w:r>
    </w:p>
    <w:tbl>
      <w:tblPr>
        <w:tblW w:w="515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"/>
        <w:gridCol w:w="1743"/>
        <w:gridCol w:w="1076"/>
        <w:gridCol w:w="2815"/>
        <w:gridCol w:w="1777"/>
        <w:gridCol w:w="1702"/>
        <w:gridCol w:w="2267"/>
        <w:gridCol w:w="2126"/>
        <w:gridCol w:w="1559"/>
      </w:tblGrid>
      <w:tr w:rsidR="00646E57" w:rsidRPr="00720021" w14:paraId="2002661B" w14:textId="59530C1A" w:rsidTr="00472BB7"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06F92" w14:textId="77777777" w:rsidR="00E107AA" w:rsidRPr="00876218" w:rsidRDefault="00E107AA" w:rsidP="00026FCB">
            <w:pPr>
              <w:pStyle w:val="pc"/>
              <w:ind w:left="-57" w:right="-57"/>
              <w:rPr>
                <w:lang w:val="kk-KZ"/>
              </w:rPr>
            </w:pPr>
            <w:r w:rsidRPr="00876218">
              <w:rPr>
                <w:rStyle w:val="s0"/>
                <w:lang w:val="en-US"/>
              </w:rPr>
              <w:t> </w:t>
            </w:r>
            <w:r w:rsidRPr="00876218">
              <w:t xml:space="preserve">№ </w:t>
            </w:r>
            <w:r w:rsidRPr="00876218">
              <w:rPr>
                <w:lang w:val="kk-KZ"/>
              </w:rPr>
              <w:t>р</w:t>
            </w:r>
            <w:r w:rsidRPr="00876218">
              <w:t>/</w:t>
            </w:r>
            <w:r w:rsidRPr="00876218">
              <w:rPr>
                <w:lang w:val="kk-KZ"/>
              </w:rPr>
              <w:t>с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150809" w14:textId="77777777" w:rsidR="00E107AA" w:rsidRPr="00876218" w:rsidRDefault="00E107AA" w:rsidP="00026FCB">
            <w:pPr>
              <w:pStyle w:val="pc"/>
              <w:ind w:left="-57" w:right="-57"/>
              <w:rPr>
                <w:lang w:val="kk-KZ"/>
              </w:rPr>
            </w:pPr>
            <w:r w:rsidRPr="00876218">
              <w:rPr>
                <w:lang w:val="kk-KZ"/>
              </w:rPr>
              <w:t>Жарияланым атауы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20C7F" w14:textId="77777777" w:rsidR="00E107AA" w:rsidRPr="00876218" w:rsidRDefault="00E107AA" w:rsidP="00026FCB">
            <w:pPr>
              <w:pStyle w:val="pc"/>
              <w:ind w:left="-106" w:right="-57"/>
              <w:rPr>
                <w:lang w:val="kk-KZ"/>
              </w:rPr>
            </w:pPr>
            <w:r w:rsidRPr="00876218">
              <w:rPr>
                <w:lang w:val="kk-KZ"/>
              </w:rPr>
              <w:t>Жарияланым түрі (мақала, шолу және т.б.)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0D941" w14:textId="68DC35CB" w:rsidR="00E107AA" w:rsidRPr="00876218" w:rsidRDefault="00E107AA" w:rsidP="00026FCB">
            <w:pPr>
              <w:pStyle w:val="pc"/>
              <w:ind w:left="-57" w:right="-57"/>
            </w:pPr>
            <w:r w:rsidRPr="00876218">
              <w:rPr>
                <w:lang w:val="kk-KZ"/>
              </w:rPr>
              <w:t xml:space="preserve">Журналдың атауы, жарияланым жылы (деректер базасына сәйкес), </w:t>
            </w:r>
            <w:r w:rsidRPr="00876218">
              <w:t>DOI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19F15E" w14:textId="2D854AFF" w:rsidR="00E107AA" w:rsidRPr="00876218" w:rsidRDefault="00E107AA" w:rsidP="00876218">
            <w:pPr>
              <w:pStyle w:val="pc"/>
              <w:ind w:left="-57" w:right="-57"/>
            </w:pPr>
            <w:r w:rsidRPr="00876218">
              <w:t xml:space="preserve">Journal </w:t>
            </w:r>
            <w:proofErr w:type="spellStart"/>
            <w:r w:rsidRPr="00876218">
              <w:t>Citation</w:t>
            </w:r>
            <w:proofErr w:type="spellEnd"/>
            <w:r w:rsidRPr="00876218">
              <w:t xml:space="preserve"> </w:t>
            </w:r>
            <w:proofErr w:type="spellStart"/>
            <w:r w:rsidRPr="00876218">
              <w:t>Reports</w:t>
            </w:r>
            <w:proofErr w:type="spellEnd"/>
            <w:r w:rsidRPr="00876218">
              <w:t xml:space="preserve"> (</w:t>
            </w:r>
            <w:proofErr w:type="spellStart"/>
            <w:r w:rsidRPr="00876218">
              <w:t>Жорнал</w:t>
            </w:r>
            <w:proofErr w:type="spellEnd"/>
            <w:r w:rsidRPr="00876218">
              <w:t xml:space="preserve"> </w:t>
            </w:r>
            <w:proofErr w:type="spellStart"/>
            <w:r w:rsidRPr="00876218">
              <w:t>Цитэйшэн</w:t>
            </w:r>
            <w:proofErr w:type="spellEnd"/>
            <w:r w:rsidRPr="00876218">
              <w:t xml:space="preserve"> </w:t>
            </w:r>
            <w:proofErr w:type="spellStart"/>
            <w:r w:rsidRPr="00876218">
              <w:t>Репортс</w:t>
            </w:r>
            <w:proofErr w:type="spellEnd"/>
            <w:r w:rsidRPr="00876218">
              <w:t xml:space="preserve">) </w:t>
            </w:r>
            <w:r w:rsidR="00876218">
              <w:rPr>
                <w:lang w:val="kk-KZ"/>
              </w:rPr>
              <w:t xml:space="preserve">деректемесі </w:t>
            </w:r>
            <w:r w:rsidRPr="00876218">
              <w:rPr>
                <w:lang w:val="kk-KZ"/>
              </w:rPr>
              <w:t>бойынша журналдың жарияланым жылындағы импакт факторы, квартилі және ғылым саласы</w:t>
            </w:r>
            <w:r w:rsidR="00876218">
              <w:rPr>
                <w:lang w:val="kk-KZ"/>
              </w:rPr>
              <w:t xml:space="preserve"> 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4D6145" w14:textId="77777777" w:rsidR="00E107AA" w:rsidRPr="00876218" w:rsidRDefault="00E107AA" w:rsidP="00026FCB">
            <w:pPr>
              <w:pStyle w:val="pc"/>
              <w:ind w:left="-57" w:right="-57"/>
              <w:rPr>
                <w:lang w:val="kk-KZ"/>
              </w:rPr>
            </w:pPr>
            <w:r w:rsidRPr="00876218">
              <w:t xml:space="preserve">Web </w:t>
            </w:r>
            <w:proofErr w:type="spellStart"/>
            <w:r w:rsidRPr="00876218">
              <w:t>of</w:t>
            </w:r>
            <w:proofErr w:type="spellEnd"/>
            <w:r w:rsidRPr="00876218">
              <w:t xml:space="preserve"> Science Core Collection (Веб оф </w:t>
            </w:r>
            <w:proofErr w:type="spellStart"/>
            <w:r w:rsidRPr="00876218">
              <w:t>Сайенс</w:t>
            </w:r>
            <w:proofErr w:type="spellEnd"/>
            <w:r w:rsidRPr="00876218">
              <w:t xml:space="preserve"> Кор </w:t>
            </w:r>
            <w:proofErr w:type="spellStart"/>
            <w:r w:rsidRPr="00876218">
              <w:t>Коллекшн</w:t>
            </w:r>
            <w:proofErr w:type="spellEnd"/>
            <w:r w:rsidRPr="00876218">
              <w:t>)</w:t>
            </w:r>
            <w:r w:rsidRPr="00876218">
              <w:rPr>
                <w:lang w:val="kk-KZ"/>
              </w:rPr>
              <w:t xml:space="preserve"> база дерегі бойынша индексі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994E6F" w14:textId="3A6F86B4" w:rsidR="00E107AA" w:rsidRPr="00876218" w:rsidRDefault="00E107AA" w:rsidP="00026FCB">
            <w:pPr>
              <w:pStyle w:val="pc"/>
              <w:ind w:left="-57" w:right="-57"/>
              <w:rPr>
                <w:lang w:val="kk-KZ"/>
              </w:rPr>
            </w:pPr>
            <w:r w:rsidRPr="00876218">
              <w:rPr>
                <w:lang w:val="kk-KZ"/>
              </w:rPr>
              <w:t>Scopus деректемесі бойынша   жарияланым жылынағы журналдың CiteScore (СайтСкор</w:t>
            </w:r>
            <w:r w:rsidR="00CF0FCC" w:rsidRPr="00876218">
              <w:rPr>
                <w:lang w:val="kk-KZ"/>
              </w:rPr>
              <w:t>ы</w:t>
            </w:r>
            <w:r w:rsidRPr="00876218">
              <w:rPr>
                <w:lang w:val="kk-KZ"/>
              </w:rPr>
              <w:t>), процентилі және ғылым саласы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62E545" w14:textId="77777777" w:rsidR="00E107AA" w:rsidRPr="00876218" w:rsidRDefault="00E107AA" w:rsidP="00026FCB">
            <w:pPr>
              <w:pStyle w:val="pc"/>
              <w:ind w:left="-57" w:right="-57"/>
              <w:rPr>
                <w:lang w:val="kk-KZ"/>
              </w:rPr>
            </w:pPr>
            <w:r w:rsidRPr="00876218">
              <w:rPr>
                <w:lang w:val="kk-KZ"/>
              </w:rPr>
              <w:t xml:space="preserve">Авторлардың аты-жөні (үміткердің аты-жөнін сызып көрсету) 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418F6" w14:textId="29CBC94A" w:rsidR="00E107AA" w:rsidRPr="00876218" w:rsidRDefault="00CF0FCC" w:rsidP="00026FCB">
            <w:pPr>
              <w:pStyle w:val="pc"/>
              <w:ind w:left="-57" w:right="-57"/>
              <w:rPr>
                <w:lang w:val="kk-KZ"/>
              </w:rPr>
            </w:pPr>
            <w:r w:rsidRPr="00876218">
              <w:rPr>
                <w:lang w:val="kk-KZ"/>
              </w:rPr>
              <w:t xml:space="preserve">Үміткердің рөлі (бірлескен автор, бірінші автор, немесе хат-хабар үшін автор)  </w:t>
            </w:r>
          </w:p>
        </w:tc>
      </w:tr>
      <w:tr w:rsidR="00646E57" w:rsidRPr="00B61CC2" w14:paraId="5C769D94" w14:textId="523E7533" w:rsidTr="00472BB7"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3CBB7" w14:textId="77777777" w:rsidR="00E107AA" w:rsidRPr="00876218" w:rsidRDefault="00E107AA" w:rsidP="00026FCB">
            <w:pPr>
              <w:pStyle w:val="pc"/>
              <w:ind w:left="-57" w:right="-57"/>
            </w:pPr>
            <w:r w:rsidRPr="00876218">
              <w:t>1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ADDE8" w14:textId="77777777" w:rsidR="00E107AA" w:rsidRPr="00876218" w:rsidRDefault="00E107AA" w:rsidP="00026FCB">
            <w:pPr>
              <w:ind w:left="-57" w:right="-57"/>
              <w:jc w:val="center"/>
            </w:pPr>
            <w:r w:rsidRPr="00876218">
              <w:t>2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9FF07D" w14:textId="77777777" w:rsidR="00E107AA" w:rsidRPr="00876218" w:rsidRDefault="00E107AA" w:rsidP="00026FCB">
            <w:pPr>
              <w:ind w:left="-57" w:right="-57"/>
              <w:jc w:val="center"/>
              <w:rPr>
                <w:rFonts w:eastAsia="Times New Roman"/>
              </w:rPr>
            </w:pPr>
            <w:r w:rsidRPr="00876218">
              <w:rPr>
                <w:rFonts w:eastAsia="Times New Roman"/>
              </w:rPr>
              <w:t>3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D9B1C5" w14:textId="77777777" w:rsidR="00E107AA" w:rsidRPr="00876218" w:rsidRDefault="00E107AA" w:rsidP="00026FCB">
            <w:pPr>
              <w:ind w:left="-57" w:right="-57"/>
              <w:jc w:val="center"/>
              <w:rPr>
                <w:rFonts w:eastAsia="Times New Roman"/>
              </w:rPr>
            </w:pPr>
            <w:r w:rsidRPr="00876218">
              <w:rPr>
                <w:rFonts w:eastAsia="Times New Roman"/>
              </w:rPr>
              <w:t>4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859B8D" w14:textId="77777777" w:rsidR="00E107AA" w:rsidRPr="00876218" w:rsidRDefault="00E107AA" w:rsidP="00026FCB">
            <w:pPr>
              <w:ind w:left="-57" w:right="-57"/>
              <w:jc w:val="center"/>
              <w:rPr>
                <w:rFonts w:eastAsia="Times New Roman"/>
              </w:rPr>
            </w:pPr>
            <w:r w:rsidRPr="00876218">
              <w:rPr>
                <w:rFonts w:eastAsia="Times New Roman"/>
              </w:rPr>
              <w:t>5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AD208D" w14:textId="77777777" w:rsidR="00E107AA" w:rsidRPr="00876218" w:rsidRDefault="00E107AA" w:rsidP="00026FCB">
            <w:pPr>
              <w:ind w:left="-57" w:right="-57"/>
              <w:jc w:val="center"/>
              <w:rPr>
                <w:rFonts w:eastAsia="Times New Roman"/>
              </w:rPr>
            </w:pPr>
            <w:r w:rsidRPr="00876218">
              <w:rPr>
                <w:rFonts w:eastAsia="Times New Roman"/>
              </w:rPr>
              <w:t>6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C6A122" w14:textId="77777777" w:rsidR="00E107AA" w:rsidRPr="00876218" w:rsidRDefault="00E107AA" w:rsidP="00026FCB">
            <w:pPr>
              <w:ind w:left="-57" w:right="-57"/>
              <w:jc w:val="center"/>
              <w:rPr>
                <w:rFonts w:eastAsia="Times New Roman"/>
              </w:rPr>
            </w:pPr>
            <w:r w:rsidRPr="00876218">
              <w:rPr>
                <w:rFonts w:eastAsia="Times New Roman"/>
              </w:rPr>
              <w:t>7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05C03" w14:textId="77777777" w:rsidR="00E107AA" w:rsidRPr="00876218" w:rsidRDefault="00E107AA" w:rsidP="00026FCB">
            <w:pPr>
              <w:ind w:left="-57" w:right="-57"/>
              <w:jc w:val="center"/>
              <w:rPr>
                <w:rFonts w:eastAsia="Times New Roman"/>
              </w:rPr>
            </w:pPr>
            <w:r w:rsidRPr="00876218">
              <w:rPr>
                <w:rFonts w:eastAsia="Times New Roman"/>
              </w:rPr>
              <w:t>8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30B94" w14:textId="2F84DE60" w:rsidR="00E107AA" w:rsidRPr="00876218" w:rsidRDefault="00876218" w:rsidP="00026FCB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876218">
              <w:rPr>
                <w:rFonts w:eastAsia="Times New Roman"/>
                <w:lang w:val="kk-KZ"/>
              </w:rPr>
              <w:t>9</w:t>
            </w:r>
          </w:p>
        </w:tc>
      </w:tr>
      <w:tr w:rsidR="000D0C84" w:rsidRPr="00997C95" w14:paraId="7AEF2DC2" w14:textId="788015BD" w:rsidTr="00472BB7">
        <w:trPr>
          <w:trHeight w:val="1761"/>
        </w:trPr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82356" w14:textId="77777777" w:rsidR="000D0C84" w:rsidRPr="00876218" w:rsidRDefault="000D0C84" w:rsidP="000D0C84">
            <w:pPr>
              <w:pStyle w:val="pc"/>
              <w:ind w:left="-57" w:right="-57"/>
              <w:rPr>
                <w:color w:val="auto"/>
              </w:rPr>
            </w:pPr>
            <w:r w:rsidRPr="00876218">
              <w:rPr>
                <w:color w:val="auto"/>
              </w:rPr>
              <w:t>1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07BA5" w14:textId="3D9416C6" w:rsidR="000D0C84" w:rsidRPr="00065D96" w:rsidRDefault="000F63AC" w:rsidP="000D0C84">
            <w:pPr>
              <w:ind w:left="-57" w:right="-57"/>
              <w:jc w:val="both"/>
              <w:rPr>
                <w:highlight w:val="yellow"/>
                <w:lang w:val="kk-KZ"/>
              </w:rPr>
            </w:pPr>
            <w:r w:rsidRPr="000F63AC">
              <w:rPr>
                <w:lang w:val="en-US"/>
              </w:rPr>
              <w:t>Frame Representation of Medical Terminological System in Kazakh and English</w:t>
            </w:r>
            <w:r w:rsidRPr="00065D96">
              <w:rPr>
                <w:highlight w:val="yellow"/>
                <w:lang w:val="kk-KZ"/>
              </w:rPr>
              <w:t xml:space="preserve"> 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546E3D" w14:textId="7D4F4AA0" w:rsidR="000D0C84" w:rsidRPr="00065D96" w:rsidRDefault="000D0C84" w:rsidP="000D0C84">
            <w:pPr>
              <w:ind w:left="-57" w:right="-57"/>
              <w:jc w:val="center"/>
              <w:rPr>
                <w:rFonts w:eastAsia="Times New Roman"/>
                <w:highlight w:val="yellow"/>
                <w:lang w:val="kk-KZ"/>
              </w:rPr>
            </w:pPr>
            <w:r w:rsidRPr="00876218">
              <w:rPr>
                <w:rFonts w:eastAsia="Times New Roman"/>
                <w:lang w:val="kk-KZ"/>
              </w:rPr>
              <w:t xml:space="preserve">Мақала 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66E2C" w14:textId="197CA685" w:rsidR="000F63AC" w:rsidRPr="000F63AC" w:rsidRDefault="000F63AC" w:rsidP="000F63AC">
            <w:pPr>
              <w:ind w:left="-109"/>
              <w:rPr>
                <w:color w:val="FF0000"/>
                <w:lang w:val="kk-KZ"/>
              </w:rPr>
            </w:pPr>
            <w:r w:rsidRPr="000F63AC">
              <w:rPr>
                <w:bCs/>
                <w:lang w:val="en-US"/>
              </w:rPr>
              <w:t xml:space="preserve"> </w:t>
            </w:r>
            <w:r w:rsidRPr="000F63AC">
              <w:rPr>
                <w:lang w:val="en-US"/>
              </w:rPr>
              <w:t>Forum for Linguistic Studies, Vol. Issue 5, May 2025, 739-747</w:t>
            </w:r>
            <w:r w:rsidRPr="005D1EF8">
              <w:rPr>
                <w:bCs/>
                <w:lang w:val="en-US"/>
              </w:rPr>
              <w:t xml:space="preserve"> pp.</w:t>
            </w:r>
            <w:r>
              <w:rPr>
                <w:lang w:val="kk-KZ"/>
              </w:rPr>
              <w:t xml:space="preserve"> </w:t>
            </w:r>
          </w:p>
          <w:p w14:paraId="553D5C49" w14:textId="77777777" w:rsidR="000F63AC" w:rsidRPr="000F63AC" w:rsidRDefault="00663B7C" w:rsidP="000F63AC">
            <w:pPr>
              <w:jc w:val="both"/>
              <w:rPr>
                <w:sz w:val="20"/>
                <w:szCs w:val="20"/>
                <w:lang w:val="en-US"/>
              </w:rPr>
            </w:pPr>
            <w:hyperlink r:id="rId9" w:history="1">
              <w:r w:rsidR="000F63AC" w:rsidRPr="000F63AC">
                <w:rPr>
                  <w:rStyle w:val="a3"/>
                  <w:sz w:val="20"/>
                  <w:szCs w:val="20"/>
                  <w:lang w:val="en-US"/>
                </w:rPr>
                <w:t>The Frame Representation of Medical Terminological System in Kazakh and English | Forum for Linguistic Studies</w:t>
              </w:r>
            </w:hyperlink>
            <w:hyperlink r:id="rId10" w:history="1"/>
            <w:r w:rsidR="000F63AC" w:rsidRPr="000F63AC">
              <w:rPr>
                <w:rStyle w:val="a3"/>
                <w:sz w:val="20"/>
                <w:szCs w:val="20"/>
                <w:lang w:val="en-US"/>
              </w:rPr>
              <w:t xml:space="preserve"> </w:t>
            </w:r>
          </w:p>
          <w:p w14:paraId="2F6AA364" w14:textId="74DD15D2" w:rsidR="000F63AC" w:rsidRPr="00065D96" w:rsidRDefault="00663B7C" w:rsidP="000F63AC">
            <w:pPr>
              <w:jc w:val="both"/>
              <w:rPr>
                <w:shd w:val="clear" w:color="auto" w:fill="FFFFFF"/>
                <w:lang w:val="en-US"/>
              </w:rPr>
            </w:pPr>
            <w:hyperlink r:id="rId11" w:history="1">
              <w:r w:rsidR="000F63AC" w:rsidRPr="000F63AC">
                <w:rPr>
                  <w:rStyle w:val="a3"/>
                  <w:sz w:val="20"/>
                  <w:szCs w:val="20"/>
                  <w:lang w:val="en-US"/>
                </w:rPr>
                <w:t>https://doi.org/10.30564/fls.v7i5.9233</w:t>
              </w:r>
            </w:hyperlink>
            <w:r w:rsidR="000F63AC" w:rsidRPr="000F63AC">
              <w:rPr>
                <w:rStyle w:val="value"/>
                <w:b/>
                <w:bCs/>
                <w:i/>
                <w:iCs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E0458" w14:textId="77777777" w:rsidR="009B3068" w:rsidRDefault="009B3068" w:rsidP="009B3068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</w:p>
          <w:p w14:paraId="4A208DE2" w14:textId="17D4EB27" w:rsidR="000D0C84" w:rsidRPr="009B3068" w:rsidRDefault="009B3068" w:rsidP="009B3068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>
              <w:rPr>
                <w:rFonts w:eastAsia="Times New Roman"/>
                <w:lang w:val="kk-KZ"/>
              </w:rPr>
              <w:t>-</w:t>
            </w:r>
          </w:p>
          <w:p w14:paraId="290B047A" w14:textId="7A630ED6" w:rsidR="000D0C84" w:rsidRPr="00065D96" w:rsidRDefault="000D0C84" w:rsidP="009B3068">
            <w:pPr>
              <w:ind w:left="-57" w:right="-57"/>
              <w:jc w:val="center"/>
              <w:rPr>
                <w:rFonts w:eastAsia="Times New Roman"/>
                <w:highlight w:val="yellow"/>
                <w:lang w:val="en-US"/>
              </w:rPr>
            </w:pP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0053F" w14:textId="0BE6298E" w:rsidR="000D0C84" w:rsidRPr="009B3068" w:rsidRDefault="000D0C84" w:rsidP="009B3068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</w:p>
          <w:p w14:paraId="26B78B4C" w14:textId="0D28F8B7" w:rsidR="000D0C84" w:rsidRPr="009B3068" w:rsidRDefault="009B3068" w:rsidP="009B3068">
            <w:pPr>
              <w:ind w:left="-57" w:right="-57"/>
              <w:jc w:val="center"/>
              <w:rPr>
                <w:rFonts w:eastAsia="Times New Roman"/>
                <w:highlight w:val="yellow"/>
                <w:lang w:val="kk-KZ"/>
              </w:rPr>
            </w:pPr>
            <w:r w:rsidRPr="009B3068">
              <w:rPr>
                <w:rFonts w:eastAsia="Times New Roman"/>
                <w:lang w:val="kk-KZ"/>
              </w:rPr>
              <w:t>-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8A2F86" w14:textId="6CA6A721" w:rsidR="000D0C84" w:rsidRPr="00065D96" w:rsidRDefault="000D0C84" w:rsidP="000D0C84">
            <w:pPr>
              <w:rPr>
                <w:highlight w:val="yellow"/>
                <w:shd w:val="clear" w:color="auto" w:fill="FFFFFF"/>
                <w:lang w:val="kk-KZ"/>
              </w:rPr>
            </w:pPr>
            <w:r w:rsidRPr="005D1EF8">
              <w:rPr>
                <w:lang w:val="en-US"/>
              </w:rPr>
              <w:t>Scopus</w:t>
            </w:r>
            <w:r w:rsidRPr="00C83E9D">
              <w:rPr>
                <w:lang w:val="en-US"/>
              </w:rPr>
              <w:t xml:space="preserve">: Arts and </w:t>
            </w:r>
            <w:r w:rsidRPr="00E41B56">
              <w:rPr>
                <w:lang w:val="en-US"/>
              </w:rPr>
              <w:t xml:space="preserve">Humanities: Language and Linguistics, </w:t>
            </w:r>
            <w:r w:rsidR="000F63AC" w:rsidRPr="00E41B56">
              <w:rPr>
                <w:lang w:val="en-US"/>
              </w:rPr>
              <w:t>P.59%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C9D15" w14:textId="77777777" w:rsidR="000F63AC" w:rsidRPr="00720021" w:rsidRDefault="000F63AC" w:rsidP="00472BB7">
            <w:pPr>
              <w:rPr>
                <w:lang w:val="en-US"/>
              </w:rPr>
            </w:pPr>
            <w:proofErr w:type="spellStart"/>
            <w:r w:rsidRPr="00720021">
              <w:rPr>
                <w:lang w:val="en-US"/>
              </w:rPr>
              <w:t>Issakova</w:t>
            </w:r>
            <w:proofErr w:type="spellEnd"/>
            <w:r w:rsidRPr="00720021">
              <w:rPr>
                <w:lang w:val="en-US"/>
              </w:rPr>
              <w:t xml:space="preserve"> S.</w:t>
            </w:r>
          </w:p>
          <w:p w14:paraId="3328D4B7" w14:textId="77777777" w:rsidR="00720021" w:rsidRPr="00720021" w:rsidRDefault="000F63AC" w:rsidP="00472BB7">
            <w:pPr>
              <w:rPr>
                <w:lang w:val="en-US"/>
              </w:rPr>
            </w:pPr>
            <w:proofErr w:type="spellStart"/>
            <w:r w:rsidRPr="00720021">
              <w:rPr>
                <w:lang w:val="en-US"/>
              </w:rPr>
              <w:t>Khassangaliyeva</w:t>
            </w:r>
            <w:proofErr w:type="spellEnd"/>
            <w:r w:rsidR="00472BB7" w:rsidRPr="00720021">
              <w:rPr>
                <w:lang w:val="kk-KZ"/>
              </w:rPr>
              <w:t xml:space="preserve"> </w:t>
            </w:r>
            <w:r w:rsidRPr="00720021">
              <w:rPr>
                <w:lang w:val="en-US"/>
              </w:rPr>
              <w:t>B.</w:t>
            </w:r>
          </w:p>
          <w:p w14:paraId="289D74BC" w14:textId="77777777" w:rsidR="00720021" w:rsidRPr="00720021" w:rsidRDefault="00720021" w:rsidP="00472BB7">
            <w:pPr>
              <w:rPr>
                <w:lang w:val="en-US"/>
              </w:rPr>
            </w:pPr>
            <w:proofErr w:type="spellStart"/>
            <w:r w:rsidRPr="00720021">
              <w:rPr>
                <w:lang w:val="en-US"/>
              </w:rPr>
              <w:t>Issakova</w:t>
            </w:r>
            <w:proofErr w:type="spellEnd"/>
            <w:r w:rsidRPr="00720021">
              <w:rPr>
                <w:lang w:val="en-US"/>
              </w:rPr>
              <w:t xml:space="preserve"> A. </w:t>
            </w:r>
          </w:p>
          <w:p w14:paraId="5C43E04E" w14:textId="77777777" w:rsidR="00720021" w:rsidRDefault="00720021" w:rsidP="00472BB7">
            <w:pPr>
              <w:rPr>
                <w:lang w:val="en-US"/>
              </w:rPr>
            </w:pPr>
            <w:proofErr w:type="spellStart"/>
            <w:r w:rsidRPr="00720021">
              <w:rPr>
                <w:shd w:val="clear" w:color="auto" w:fill="FFFFFF"/>
              </w:rPr>
              <w:t>Taganova</w:t>
            </w:r>
            <w:proofErr w:type="spellEnd"/>
            <w:r w:rsidRPr="00720021">
              <w:rPr>
                <w:lang w:val="en-US"/>
              </w:rPr>
              <w:t>A.</w:t>
            </w:r>
          </w:p>
          <w:p w14:paraId="72A17773" w14:textId="602DE8AB" w:rsidR="00720021" w:rsidRPr="00720021" w:rsidRDefault="000F63AC" w:rsidP="00472BB7">
            <w:pPr>
              <w:rPr>
                <w:lang w:val="en-US"/>
              </w:rPr>
            </w:pPr>
            <w:proofErr w:type="spellStart"/>
            <w:r w:rsidRPr="00720021">
              <w:rPr>
                <w:lang w:val="en-US"/>
              </w:rPr>
              <w:t>Toxanbayeva</w:t>
            </w:r>
            <w:proofErr w:type="spellEnd"/>
            <w:r w:rsidRPr="00720021">
              <w:rPr>
                <w:lang w:val="en-US"/>
              </w:rPr>
              <w:t xml:space="preserve"> T.     </w:t>
            </w:r>
          </w:p>
          <w:p w14:paraId="29146157" w14:textId="1A550E5B" w:rsidR="00720021" w:rsidRPr="00720021" w:rsidRDefault="00720021" w:rsidP="00472BB7">
            <w:pPr>
              <w:rPr>
                <w:u w:val="single"/>
                <w:lang w:val="en-US"/>
              </w:rPr>
            </w:pPr>
            <w:proofErr w:type="spellStart"/>
            <w:r w:rsidRPr="00720021">
              <w:rPr>
                <w:u w:val="single"/>
                <w:lang w:val="en-US"/>
              </w:rPr>
              <w:t>Kamarova</w:t>
            </w:r>
            <w:proofErr w:type="spellEnd"/>
            <w:r w:rsidRPr="00720021">
              <w:rPr>
                <w:u w:val="single"/>
                <w:lang w:val="en-US"/>
              </w:rPr>
              <w:t xml:space="preserve"> N.</w:t>
            </w:r>
            <w:r w:rsidR="000F63AC" w:rsidRPr="00720021">
              <w:rPr>
                <w:u w:val="single"/>
                <w:lang w:val="en-US"/>
              </w:rPr>
              <w:t xml:space="preserve">  </w:t>
            </w:r>
          </w:p>
          <w:p w14:paraId="0CD5A387" w14:textId="1E43C61F" w:rsidR="000D0C84" w:rsidRPr="00065D96" w:rsidRDefault="000F63AC" w:rsidP="00472BB7">
            <w:pPr>
              <w:rPr>
                <w:rFonts w:eastAsia="Times New Roman"/>
                <w:highlight w:val="yellow"/>
                <w:u w:val="single"/>
                <w:lang w:val="en-US"/>
              </w:rPr>
            </w:pPr>
            <w:proofErr w:type="spellStart"/>
            <w:r w:rsidRPr="00720021">
              <w:rPr>
                <w:lang w:val="en-US"/>
              </w:rPr>
              <w:t>Kuzdybaeva</w:t>
            </w:r>
            <w:proofErr w:type="spellEnd"/>
            <w:r w:rsidRPr="00720021">
              <w:rPr>
                <w:lang w:val="en-US"/>
              </w:rPr>
              <w:t xml:space="preserve"> A.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EDFDB" w14:textId="05C7A5FC" w:rsidR="000D0C84" w:rsidRPr="00065D96" w:rsidRDefault="000D0C84" w:rsidP="000D0C84">
            <w:pPr>
              <w:shd w:val="clear" w:color="auto" w:fill="FFFFFF"/>
              <w:jc w:val="both"/>
              <w:rPr>
                <w:rStyle w:val="typography"/>
                <w:color w:val="323232"/>
                <w:highlight w:val="yellow"/>
                <w:lang w:val="kk-KZ"/>
              </w:rPr>
            </w:pPr>
            <w:proofErr w:type="spellStart"/>
            <w:r>
              <w:t>Бірлескен</w:t>
            </w:r>
            <w:proofErr w:type="spellEnd"/>
            <w:r>
              <w:t xml:space="preserve"> </w:t>
            </w:r>
            <w:r w:rsidRPr="00876218">
              <w:rPr>
                <w:lang w:val="kk-KZ"/>
              </w:rPr>
              <w:t>автор</w:t>
            </w:r>
          </w:p>
        </w:tc>
      </w:tr>
    </w:tbl>
    <w:p w14:paraId="575994C5" w14:textId="77777777" w:rsidR="000F63AC" w:rsidRDefault="000F63AC" w:rsidP="000F63AC">
      <w:pPr>
        <w:pStyle w:val="a8"/>
        <w:tabs>
          <w:tab w:val="clear" w:pos="4677"/>
          <w:tab w:val="clear" w:pos="9355"/>
          <w:tab w:val="center" w:pos="0"/>
        </w:tabs>
        <w:rPr>
          <w:lang w:val="kk-KZ"/>
        </w:rPr>
      </w:pP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</w:p>
    <w:p w14:paraId="06A2006E" w14:textId="77777777" w:rsidR="000F63AC" w:rsidRDefault="000F63AC" w:rsidP="000F63AC">
      <w:pPr>
        <w:pStyle w:val="a8"/>
        <w:tabs>
          <w:tab w:val="clear" w:pos="4677"/>
          <w:tab w:val="clear" w:pos="9355"/>
          <w:tab w:val="center" w:pos="0"/>
        </w:tabs>
        <w:rPr>
          <w:lang w:val="kk-KZ"/>
        </w:rPr>
      </w:pP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</w:p>
    <w:p w14:paraId="2173466B" w14:textId="1A4FCCE9" w:rsidR="00A759CD" w:rsidRPr="000F63AC" w:rsidRDefault="000F63AC" w:rsidP="00A759CD">
      <w:pPr>
        <w:pStyle w:val="a8"/>
        <w:tabs>
          <w:tab w:val="clear" w:pos="4677"/>
          <w:tab w:val="clear" w:pos="9355"/>
          <w:tab w:val="center" w:pos="0"/>
        </w:tabs>
        <w:rPr>
          <w:b/>
          <w:bCs/>
          <w:lang w:val="kk-KZ"/>
        </w:rPr>
      </w:pP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 w:rsidR="00A759CD">
        <w:rPr>
          <w:b/>
          <w:bCs/>
          <w:lang w:val="kk-KZ"/>
        </w:rPr>
        <w:t>Автор</w:t>
      </w:r>
      <w:r w:rsidR="00A759CD" w:rsidRPr="000F63AC">
        <w:rPr>
          <w:b/>
          <w:bCs/>
          <w:lang w:val="kk-KZ"/>
        </w:rPr>
        <w:tab/>
        <w:t xml:space="preserve">                                                Н.С. Қамарова</w:t>
      </w:r>
    </w:p>
    <w:p w14:paraId="5E6149F7" w14:textId="77777777" w:rsidR="00A759CD" w:rsidRPr="000F63AC" w:rsidRDefault="00663B7C" w:rsidP="00A759CD">
      <w:pPr>
        <w:pStyle w:val="a8"/>
        <w:tabs>
          <w:tab w:val="clear" w:pos="4677"/>
          <w:tab w:val="clear" w:pos="9355"/>
          <w:tab w:val="center" w:pos="0"/>
        </w:tabs>
        <w:rPr>
          <w:b/>
          <w:bCs/>
          <w:lang w:val="kk-KZ"/>
        </w:rPr>
      </w:pPr>
      <w:r>
        <w:fldChar w:fldCharType="begin"/>
      </w:r>
      <w:r>
        <w:instrText xml:space="preserve"> HYPERLINK "https://journals.bilpubgroup.com/index.php/fls/article/view/9233" </w:instrText>
      </w:r>
      <w:r>
        <w:fldChar w:fldCharType="separate"/>
      </w:r>
      <w:r>
        <w:fldChar w:fldCharType="end"/>
      </w:r>
    </w:p>
    <w:p w14:paraId="555F736D" w14:textId="77777777" w:rsidR="00A759CD" w:rsidRPr="000F63AC" w:rsidRDefault="00A759CD" w:rsidP="00A759CD">
      <w:pPr>
        <w:ind w:left="2832" w:firstLine="708"/>
        <w:rPr>
          <w:b/>
          <w:bCs/>
          <w:lang w:val="kk-KZ"/>
        </w:rPr>
      </w:pPr>
      <w:r>
        <w:rPr>
          <w:b/>
          <w:bCs/>
          <w:lang w:val="kk-KZ"/>
        </w:rPr>
        <w:t>Ғ</w:t>
      </w:r>
      <w:r w:rsidRPr="000F63AC">
        <w:rPr>
          <w:b/>
          <w:bCs/>
          <w:lang w:val="kk-KZ"/>
        </w:rPr>
        <w:t>ылыми хатшы</w:t>
      </w:r>
      <w:r w:rsidRPr="000F63AC">
        <w:rPr>
          <w:b/>
          <w:bCs/>
          <w:lang w:val="kk-KZ"/>
        </w:rPr>
        <w:tab/>
        <w:t xml:space="preserve">                        Б.А. Кошимова</w:t>
      </w:r>
    </w:p>
    <w:p w14:paraId="0C0292D0" w14:textId="49DC0F9D" w:rsidR="000F63AC" w:rsidRPr="000F63AC" w:rsidRDefault="000F63AC" w:rsidP="00A759CD">
      <w:pPr>
        <w:pStyle w:val="a8"/>
        <w:tabs>
          <w:tab w:val="clear" w:pos="4677"/>
          <w:tab w:val="clear" w:pos="9355"/>
          <w:tab w:val="center" w:pos="0"/>
        </w:tabs>
        <w:rPr>
          <w:lang w:val="kk-KZ"/>
        </w:rPr>
      </w:pPr>
    </w:p>
    <w:tbl>
      <w:tblPr>
        <w:tblW w:w="515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"/>
        <w:gridCol w:w="1740"/>
        <w:gridCol w:w="1076"/>
        <w:gridCol w:w="2815"/>
        <w:gridCol w:w="1780"/>
        <w:gridCol w:w="1699"/>
        <w:gridCol w:w="2270"/>
        <w:gridCol w:w="2126"/>
        <w:gridCol w:w="1559"/>
      </w:tblGrid>
      <w:tr w:rsidR="00876218" w:rsidRPr="00876218" w14:paraId="5A06364C" w14:textId="77777777" w:rsidTr="00472BB7"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E80E8" w14:textId="3ECAB25F" w:rsidR="00876218" w:rsidRPr="00876218" w:rsidRDefault="00876218" w:rsidP="00876218">
            <w:pPr>
              <w:pStyle w:val="pc"/>
              <w:ind w:left="-57" w:right="-57"/>
              <w:rPr>
                <w:color w:val="auto"/>
                <w:lang w:val="en-US"/>
              </w:rPr>
            </w:pPr>
            <w:r w:rsidRPr="00876218">
              <w:lastRenderedPageBreak/>
              <w:t>1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597E7" w14:textId="0129A9E0" w:rsidR="00876218" w:rsidRPr="00876218" w:rsidRDefault="00876218" w:rsidP="00876218">
            <w:pPr>
              <w:ind w:left="-57" w:right="-57"/>
              <w:jc w:val="center"/>
              <w:rPr>
                <w:lang w:val="en-US"/>
              </w:rPr>
            </w:pPr>
            <w:r w:rsidRPr="00876218">
              <w:t>2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17838" w14:textId="3666B52A" w:rsidR="00876218" w:rsidRPr="00876218" w:rsidRDefault="00876218" w:rsidP="00876218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876218">
              <w:rPr>
                <w:rFonts w:eastAsia="Times New Roman"/>
              </w:rPr>
              <w:t>3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B583B" w14:textId="1D40EE58" w:rsidR="00876218" w:rsidRPr="00876218" w:rsidRDefault="00876218" w:rsidP="00876218">
            <w:pPr>
              <w:shd w:val="clear" w:color="auto" w:fill="FFFFFF"/>
              <w:ind w:left="-102"/>
              <w:jc w:val="center"/>
              <w:rPr>
                <w:rFonts w:eastAsia="Times New Roman"/>
                <w:lang w:val="en-US"/>
              </w:rPr>
            </w:pPr>
            <w:r w:rsidRPr="00876218">
              <w:rPr>
                <w:rFonts w:eastAsia="Times New Roman"/>
              </w:rPr>
              <w:t>4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59F09" w14:textId="5F045BFE" w:rsidR="00876218" w:rsidRPr="00876218" w:rsidRDefault="00876218" w:rsidP="00876218">
            <w:pPr>
              <w:ind w:left="-57" w:right="-57"/>
              <w:jc w:val="center"/>
              <w:rPr>
                <w:rFonts w:eastAsia="Times New Roman"/>
                <w:highlight w:val="yellow"/>
                <w:lang w:val="en-US"/>
              </w:rPr>
            </w:pPr>
            <w:r w:rsidRPr="00876218">
              <w:rPr>
                <w:rFonts w:eastAsia="Times New Roman"/>
              </w:rPr>
              <w:t>5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0FB4E" w14:textId="4549F7B0" w:rsidR="00876218" w:rsidRPr="00876218" w:rsidRDefault="00876218" w:rsidP="00876218">
            <w:pPr>
              <w:ind w:left="-57" w:right="-57"/>
              <w:jc w:val="center"/>
              <w:rPr>
                <w:rFonts w:eastAsia="Times New Roman"/>
                <w:highlight w:val="yellow"/>
                <w:lang w:val="en-US"/>
              </w:rPr>
            </w:pPr>
            <w:r w:rsidRPr="00876218">
              <w:rPr>
                <w:rFonts w:eastAsia="Times New Roman"/>
              </w:rPr>
              <w:t>6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A5EF5" w14:textId="41B001AA" w:rsidR="00876218" w:rsidRPr="00876218" w:rsidRDefault="00876218" w:rsidP="00876218">
            <w:pPr>
              <w:ind w:left="-57" w:right="-57"/>
              <w:jc w:val="center"/>
              <w:rPr>
                <w:rFonts w:eastAsia="Times New Roman"/>
                <w:b/>
                <w:bCs/>
                <w:lang w:val="en-US"/>
              </w:rPr>
            </w:pPr>
            <w:r w:rsidRPr="00876218">
              <w:rPr>
                <w:rFonts w:eastAsia="Times New Roman"/>
              </w:rPr>
              <w:t>7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3866C" w14:textId="183CB1B9" w:rsidR="00876218" w:rsidRPr="00876218" w:rsidRDefault="00876218" w:rsidP="00876218">
            <w:pPr>
              <w:jc w:val="center"/>
              <w:rPr>
                <w:rFonts w:eastAsia="Times New Roman"/>
                <w:u w:val="single"/>
                <w:lang w:val="en-US"/>
              </w:rPr>
            </w:pPr>
            <w:r w:rsidRPr="00876218">
              <w:rPr>
                <w:rFonts w:eastAsia="Times New Roman"/>
              </w:rPr>
              <w:t>8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E500" w14:textId="6B7ACD50" w:rsidR="00876218" w:rsidRPr="00876218" w:rsidRDefault="00876218" w:rsidP="00876218">
            <w:pPr>
              <w:shd w:val="clear" w:color="auto" w:fill="FFFFFF"/>
              <w:jc w:val="center"/>
              <w:rPr>
                <w:lang w:val="kk-KZ"/>
              </w:rPr>
            </w:pPr>
            <w:r w:rsidRPr="00876218">
              <w:rPr>
                <w:rFonts w:eastAsia="Times New Roman"/>
                <w:lang w:val="kk-KZ"/>
              </w:rPr>
              <w:t>9</w:t>
            </w:r>
          </w:p>
        </w:tc>
      </w:tr>
      <w:tr w:rsidR="00E35E7C" w:rsidRPr="005A4013" w14:paraId="7329D45B" w14:textId="77777777" w:rsidTr="00472BB7"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A8FE6" w14:textId="6B908450" w:rsidR="00E35E7C" w:rsidRPr="00876218" w:rsidRDefault="00E35E7C" w:rsidP="00876218">
            <w:pPr>
              <w:pStyle w:val="pc"/>
              <w:ind w:left="-57" w:right="-57"/>
              <w:rPr>
                <w:color w:val="auto"/>
                <w:lang w:val="en-US"/>
              </w:rPr>
            </w:pPr>
            <w:r w:rsidRPr="00876218">
              <w:rPr>
                <w:color w:val="auto"/>
                <w:lang w:val="en-US"/>
              </w:rPr>
              <w:t>2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F1869" w14:textId="49CB1AE5" w:rsidR="00E35E7C" w:rsidRPr="009B3068" w:rsidRDefault="000F63AC" w:rsidP="00876218">
            <w:pPr>
              <w:pStyle w:val="2"/>
              <w:spacing w:before="0"/>
              <w:jc w:val="both"/>
              <w:rPr>
                <w:rFonts w:ascii="Times New Roman" w:hAnsi="Times New Roman" w:cs="Times New Roman"/>
                <w:color w:val="323232"/>
                <w:sz w:val="24"/>
                <w:szCs w:val="24"/>
                <w:lang w:val="en-US"/>
              </w:rPr>
            </w:pPr>
            <w:r w:rsidRPr="009B3068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Sacred Vocabulary in Linguistic Consciousness of the Kazakh Youth 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85447" w14:textId="6CA3AA67" w:rsidR="00E35E7C" w:rsidRPr="00876218" w:rsidRDefault="00E35E7C" w:rsidP="00876218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5A4013">
              <w:rPr>
                <w:rFonts w:eastAsia="Times New Roman"/>
                <w:lang w:val="kk-KZ"/>
              </w:rPr>
              <w:t xml:space="preserve">Мақала 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F7B602" w14:textId="6F25A240" w:rsidR="00720021" w:rsidRPr="00720021" w:rsidRDefault="00663B7C" w:rsidP="00720021">
            <w:pPr>
              <w:rPr>
                <w:rStyle w:val="a3"/>
                <w:lang w:val="en-US"/>
              </w:rPr>
            </w:pPr>
            <w:hyperlink r:id="rId12" w:history="1">
              <w:r w:rsidR="00A2656F" w:rsidRPr="00A2656F">
                <w:rPr>
                  <w:rStyle w:val="a3"/>
                  <w:lang w:val="en-US"/>
                </w:rPr>
                <w:t>Eurasian Journal of Applied Linguistics</w:t>
              </w:r>
            </w:hyperlink>
            <w:r w:rsidR="00A2656F" w:rsidRPr="00A2656F">
              <w:rPr>
                <w:lang w:val="en-US"/>
              </w:rPr>
              <w:t>,</w:t>
            </w:r>
            <w:r w:rsidR="00A2656F" w:rsidRPr="00A2656F">
              <w:rPr>
                <w:i/>
                <w:iCs/>
                <w:lang w:val="en-US"/>
              </w:rPr>
              <w:t xml:space="preserve"> </w:t>
            </w:r>
            <w:r w:rsidR="009B3068" w:rsidRPr="000F63AC">
              <w:rPr>
                <w:lang w:val="en-US"/>
              </w:rPr>
              <w:t>11(2) (2025) 205-217</w:t>
            </w:r>
            <w:r w:rsidR="009B3068" w:rsidRPr="00CB68B9">
              <w:rPr>
                <w:lang w:val="en-US"/>
              </w:rPr>
              <w:t xml:space="preserve"> pp.</w:t>
            </w:r>
            <w:r w:rsidR="009B3068" w:rsidRPr="000F63AC">
              <w:rPr>
                <w:lang w:val="en-US"/>
              </w:rPr>
              <w:t xml:space="preserve"> </w:t>
            </w:r>
            <w:hyperlink r:id="rId13" w:history="1"/>
          </w:p>
          <w:p w14:paraId="3C66035B" w14:textId="366285AD" w:rsidR="00720021" w:rsidRPr="00720021" w:rsidRDefault="00720021" w:rsidP="000F63AC">
            <w:pPr>
              <w:ind w:left="-101"/>
              <w:jc w:val="both"/>
              <w:rPr>
                <w:color w:val="323232"/>
                <w:shd w:val="clear" w:color="auto" w:fill="FFFFFF"/>
                <w:lang w:val="en-US"/>
              </w:rPr>
            </w:pPr>
            <w:r w:rsidRPr="00720021">
              <w:rPr>
                <w:lang w:val="en-US"/>
              </w:rPr>
              <w:t>Available Online at: https://www.ejal.info https://doi.org/10.32601/ejal.11216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A4F6E" w14:textId="2B6036E0" w:rsidR="00E35E7C" w:rsidRPr="00A2656F" w:rsidRDefault="00A2656F" w:rsidP="00A2656F">
            <w:pPr>
              <w:ind w:left="-57" w:right="-57"/>
              <w:jc w:val="center"/>
              <w:rPr>
                <w:rFonts w:eastAsia="Times New Roman"/>
              </w:rPr>
            </w:pPr>
            <w:r w:rsidRPr="00A2656F">
              <w:rPr>
                <w:rFonts w:eastAsia="Times New Roman"/>
              </w:rPr>
              <w:t>-</w:t>
            </w:r>
          </w:p>
          <w:p w14:paraId="309B928D" w14:textId="77777777" w:rsidR="00E35E7C" w:rsidRPr="00A2656F" w:rsidRDefault="00E35E7C" w:rsidP="00A2656F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1F28E" w14:textId="071DF46D" w:rsidR="00E35E7C" w:rsidRPr="00A2656F" w:rsidRDefault="00A2656F" w:rsidP="00A2656F">
            <w:pPr>
              <w:ind w:left="-57" w:right="-57"/>
              <w:jc w:val="center"/>
              <w:rPr>
                <w:rFonts w:eastAsia="Times New Roman"/>
              </w:rPr>
            </w:pPr>
            <w:r w:rsidRPr="00A2656F">
              <w:rPr>
                <w:rFonts w:eastAsia="Times New Roman"/>
              </w:rPr>
              <w:t>-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3086D" w14:textId="013888D6" w:rsidR="00E35E7C" w:rsidRPr="00876218" w:rsidRDefault="00A2656F" w:rsidP="009B3068">
            <w:pPr>
              <w:jc w:val="both"/>
              <w:rPr>
                <w:rFonts w:eastAsia="Times New Roman"/>
                <w:lang w:val="en-US"/>
              </w:rPr>
            </w:pPr>
            <w:r w:rsidRPr="005D1EF8">
              <w:rPr>
                <w:lang w:val="en-US"/>
              </w:rPr>
              <w:t>Scopus</w:t>
            </w:r>
            <w:r w:rsidRPr="00C83E9D">
              <w:rPr>
                <w:lang w:val="en-US"/>
              </w:rPr>
              <w:t xml:space="preserve">: Arts and Humanities: Language and </w:t>
            </w:r>
            <w:proofErr w:type="gramStart"/>
            <w:r w:rsidRPr="00C83E9D">
              <w:rPr>
                <w:lang w:val="en-US"/>
              </w:rPr>
              <w:t>Linguistics,</w:t>
            </w:r>
            <w:r w:rsidRPr="005D1EF8">
              <w:rPr>
                <w:lang w:val="en-US"/>
              </w:rPr>
              <w:t xml:space="preserve">  P.</w:t>
            </w:r>
            <w:proofErr w:type="gramEnd"/>
            <w:r w:rsidR="00A759CD">
              <w:rPr>
                <w:lang w:val="kk-KZ"/>
              </w:rPr>
              <w:t xml:space="preserve"> </w:t>
            </w:r>
            <w:r w:rsidRPr="005D1EF8">
              <w:rPr>
                <w:lang w:val="en-US"/>
              </w:rPr>
              <w:t>8</w:t>
            </w:r>
            <w:r w:rsidR="00A759CD">
              <w:rPr>
                <w:lang w:val="kk-KZ"/>
              </w:rPr>
              <w:t>1</w:t>
            </w:r>
            <w:r w:rsidRPr="005D1EF8">
              <w:rPr>
                <w:lang w:val="en-US"/>
              </w:rPr>
              <w:t>%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E45AF9" w14:textId="77777777" w:rsidR="00720021" w:rsidRDefault="009B3068" w:rsidP="00876218">
            <w:pPr>
              <w:shd w:val="clear" w:color="auto" w:fill="FFFFFF"/>
              <w:rPr>
                <w:lang w:val="en-US"/>
              </w:rPr>
            </w:pPr>
            <w:proofErr w:type="spellStart"/>
            <w:r w:rsidRPr="009B3068">
              <w:rPr>
                <w:lang w:val="en-US"/>
              </w:rPr>
              <w:t>Akhmetova</w:t>
            </w:r>
            <w:proofErr w:type="spellEnd"/>
            <w:r w:rsidRPr="009B3068">
              <w:rPr>
                <w:lang w:val="en-US"/>
              </w:rPr>
              <w:t xml:space="preserve"> M. </w:t>
            </w:r>
            <w:proofErr w:type="spellStart"/>
            <w:r w:rsidRPr="009B3068">
              <w:rPr>
                <w:lang w:val="en-US"/>
              </w:rPr>
              <w:t>Abilmazhinova</w:t>
            </w:r>
            <w:proofErr w:type="spellEnd"/>
            <w:r w:rsidRPr="009B3068">
              <w:rPr>
                <w:lang w:val="en-US"/>
              </w:rPr>
              <w:t xml:space="preserve"> A. </w:t>
            </w:r>
            <w:proofErr w:type="spellStart"/>
            <w:r w:rsidRPr="009B3068">
              <w:rPr>
                <w:lang w:val="en-US"/>
              </w:rPr>
              <w:t>Sarekenova</w:t>
            </w:r>
            <w:proofErr w:type="spellEnd"/>
            <w:r w:rsidRPr="009B3068">
              <w:rPr>
                <w:lang w:val="en-US"/>
              </w:rPr>
              <w:t xml:space="preserve"> K. </w:t>
            </w:r>
            <w:proofErr w:type="spellStart"/>
            <w:r w:rsidRPr="009B3068">
              <w:rPr>
                <w:lang w:val="en-US"/>
              </w:rPr>
              <w:t>Omirbekova</w:t>
            </w:r>
            <w:proofErr w:type="spellEnd"/>
            <w:r w:rsidRPr="009B3068">
              <w:rPr>
                <w:lang w:val="en-US"/>
              </w:rPr>
              <w:t xml:space="preserve"> ZH. </w:t>
            </w:r>
            <w:proofErr w:type="spellStart"/>
            <w:r w:rsidRPr="009B3068">
              <w:rPr>
                <w:lang w:val="en-US"/>
              </w:rPr>
              <w:t>Zhanzhigitov</w:t>
            </w:r>
            <w:proofErr w:type="spellEnd"/>
            <w:r w:rsidRPr="009B3068">
              <w:rPr>
                <w:lang w:val="en-US"/>
              </w:rPr>
              <w:t xml:space="preserve"> S.   </w:t>
            </w:r>
          </w:p>
          <w:p w14:paraId="40AAD7E6" w14:textId="36F56A5D" w:rsidR="00720021" w:rsidRDefault="00720021" w:rsidP="00720021">
            <w:pPr>
              <w:rPr>
                <w:lang w:val="en-US"/>
              </w:rPr>
            </w:pPr>
            <w:proofErr w:type="spellStart"/>
            <w:r w:rsidRPr="00720021">
              <w:rPr>
                <w:u w:val="single"/>
                <w:lang w:val="en-US"/>
              </w:rPr>
              <w:t>Kamarova</w:t>
            </w:r>
            <w:proofErr w:type="spellEnd"/>
            <w:r w:rsidRPr="00720021">
              <w:rPr>
                <w:u w:val="single"/>
                <w:lang w:val="en-US"/>
              </w:rPr>
              <w:t xml:space="preserve"> N.  </w:t>
            </w:r>
          </w:p>
          <w:p w14:paraId="47F72B71" w14:textId="5F8306DB" w:rsidR="00E35E7C" w:rsidRPr="005A4013" w:rsidRDefault="009B3068" w:rsidP="00876218">
            <w:pPr>
              <w:shd w:val="clear" w:color="auto" w:fill="FFFFFF"/>
              <w:rPr>
                <w:lang w:val="en-US"/>
              </w:rPr>
            </w:pPr>
            <w:proofErr w:type="spellStart"/>
            <w:r w:rsidRPr="009B3068">
              <w:rPr>
                <w:lang w:val="en-US"/>
              </w:rPr>
              <w:t>Kurmanbekova</w:t>
            </w:r>
            <w:proofErr w:type="spellEnd"/>
            <w:r w:rsidRPr="009B3068">
              <w:rPr>
                <w:lang w:val="en-US"/>
              </w:rPr>
              <w:t xml:space="preserve"> Z.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A72FA" w14:textId="65A4FF71" w:rsidR="00E35E7C" w:rsidRPr="00876218" w:rsidRDefault="00E35E7C" w:rsidP="00876218">
            <w:pPr>
              <w:shd w:val="clear" w:color="auto" w:fill="FFFFFF"/>
              <w:rPr>
                <w:lang w:val="kk-KZ"/>
              </w:rPr>
            </w:pPr>
            <w:r w:rsidRPr="0049404E">
              <w:rPr>
                <w:lang w:val="kk-KZ"/>
              </w:rPr>
              <w:t>Бірлескен автор</w:t>
            </w:r>
          </w:p>
        </w:tc>
      </w:tr>
      <w:tr w:rsidR="00E35E7C" w:rsidRPr="00E35E7C" w14:paraId="664C64E7" w14:textId="77777777" w:rsidTr="00472BB7"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701F52" w14:textId="17D38035" w:rsidR="00E35E7C" w:rsidRPr="00876218" w:rsidRDefault="00E35E7C" w:rsidP="00120091">
            <w:pPr>
              <w:pStyle w:val="pc"/>
              <w:ind w:left="-57" w:right="-57"/>
              <w:rPr>
                <w:color w:val="auto"/>
                <w:lang w:val="en-US"/>
              </w:rPr>
            </w:pPr>
            <w:r>
              <w:rPr>
                <w:color w:val="auto"/>
                <w:sz w:val="22"/>
                <w:szCs w:val="22"/>
                <w:lang w:val="kk-KZ"/>
              </w:rPr>
              <w:t>3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6E661A" w14:textId="718768BA" w:rsidR="00E35E7C" w:rsidRPr="009B3068" w:rsidRDefault="009B3068" w:rsidP="00A2656F">
            <w:pPr>
              <w:pStyle w:val="2"/>
              <w:spacing w:before="0"/>
              <w:jc w:val="both"/>
              <w:rPr>
                <w:rFonts w:ascii="Times New Roman" w:hAnsi="Times New Roman" w:cs="Times New Roman"/>
                <w:bCs/>
                <w:iCs/>
                <w:color w:val="323232"/>
                <w:sz w:val="24"/>
                <w:szCs w:val="24"/>
                <w:highlight w:val="yellow"/>
                <w:lang w:val="en-US"/>
              </w:rPr>
            </w:pPr>
            <w:r w:rsidRPr="009B3068">
              <w:rPr>
                <w:rFonts w:ascii="Times New Roman" w:hAnsi="Times New Roman" w:cs="Times New Roman"/>
                <w:color w:val="auto"/>
                <w:lang w:val="en-US"/>
              </w:rPr>
              <w:t>Bilingualism and Multilingualism in Kazakhstan: Sociolinguistic and Educational Perspectives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FE110" w14:textId="2E60AE79" w:rsidR="00E35E7C" w:rsidRPr="00065D96" w:rsidRDefault="00E35E7C" w:rsidP="00A2656F">
            <w:pPr>
              <w:jc w:val="center"/>
              <w:rPr>
                <w:rFonts w:eastAsia="Times New Roman"/>
                <w:highlight w:val="yellow"/>
                <w:lang w:val="kk-KZ"/>
              </w:rPr>
            </w:pPr>
            <w:r w:rsidRPr="00E35E7C">
              <w:rPr>
                <w:rFonts w:eastAsia="Times New Roman"/>
                <w:lang w:val="kk-KZ"/>
              </w:rPr>
              <w:t>Мақала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DBC65" w14:textId="6825104E" w:rsidR="009B3068" w:rsidRPr="009B3068" w:rsidRDefault="009B3068" w:rsidP="009B3068">
            <w:pPr>
              <w:jc w:val="both"/>
              <w:rPr>
                <w:color w:val="FF0000"/>
                <w:lang w:val="kk-KZ"/>
              </w:rPr>
            </w:pPr>
            <w:r w:rsidRPr="009B3068">
              <w:rPr>
                <w:lang w:val="en-US"/>
              </w:rPr>
              <w:t>Forum for Linguistic Studies, Vol. 7, Issue 7, July 2025. 785-795</w:t>
            </w:r>
            <w:r w:rsidRPr="008068C7">
              <w:rPr>
                <w:color w:val="FF0000"/>
                <w:lang w:val="en-US"/>
              </w:rPr>
              <w:t xml:space="preserve"> </w:t>
            </w:r>
            <w:r w:rsidRPr="00CB68B9">
              <w:rPr>
                <w:lang w:val="en-US"/>
              </w:rPr>
              <w:t>pp.</w:t>
            </w:r>
            <w:r w:rsidRPr="009B3068">
              <w:rPr>
                <w:lang w:val="en-US"/>
              </w:rPr>
              <w:t xml:space="preserve"> </w:t>
            </w:r>
            <w:r>
              <w:rPr>
                <w:lang w:val="kk-KZ"/>
              </w:rPr>
              <w:t xml:space="preserve"> </w:t>
            </w:r>
          </w:p>
          <w:p w14:paraId="427A190D" w14:textId="09B113EF" w:rsidR="00E35E7C" w:rsidRPr="00225EB5" w:rsidRDefault="00663B7C" w:rsidP="009B3068">
            <w:pPr>
              <w:jc w:val="both"/>
              <w:rPr>
                <w:lang w:val="en-US"/>
              </w:rPr>
            </w:pPr>
            <w:hyperlink r:id="rId14" w:history="1">
              <w:r w:rsidR="009B3068" w:rsidRPr="009B3068">
                <w:rPr>
                  <w:rStyle w:val="a3"/>
                  <w:lang w:val="en-US"/>
                </w:rPr>
                <w:t>https://doi.org/10.30564/fls.v7i7.10172</w:t>
              </w:r>
            </w:hyperlink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FD379" w14:textId="2336A5A8" w:rsidR="00E35E7C" w:rsidRPr="00A2656F" w:rsidRDefault="00A2656F" w:rsidP="00A2656F">
            <w:pPr>
              <w:ind w:left="-57" w:right="-57"/>
              <w:jc w:val="center"/>
              <w:rPr>
                <w:rFonts w:eastAsia="Times New Roman"/>
              </w:rPr>
            </w:pPr>
            <w:r w:rsidRPr="00A2656F">
              <w:rPr>
                <w:rFonts w:eastAsia="Times New Roman"/>
              </w:rPr>
              <w:t>-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00BB4D" w14:textId="027DF062" w:rsidR="00E35E7C" w:rsidRPr="00A2656F" w:rsidRDefault="00A2656F" w:rsidP="00A2656F">
            <w:pPr>
              <w:ind w:left="-57" w:right="-57"/>
              <w:jc w:val="center"/>
              <w:rPr>
                <w:rFonts w:eastAsia="Times New Roman"/>
              </w:rPr>
            </w:pPr>
            <w:r w:rsidRPr="00A2656F">
              <w:rPr>
                <w:rFonts w:eastAsia="Times New Roman"/>
              </w:rPr>
              <w:t>-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62568" w14:textId="2D9D28F2" w:rsidR="00A2656F" w:rsidRDefault="00A2656F" w:rsidP="00A2656F">
            <w:pPr>
              <w:jc w:val="both"/>
              <w:rPr>
                <w:lang w:val="en-US"/>
              </w:rPr>
            </w:pPr>
            <w:r w:rsidRPr="005D1EF8">
              <w:rPr>
                <w:lang w:val="en-US"/>
              </w:rPr>
              <w:t>Scopus</w:t>
            </w:r>
            <w:r w:rsidRPr="00C83E9D">
              <w:rPr>
                <w:lang w:val="en-US"/>
              </w:rPr>
              <w:t xml:space="preserve">: Arts and Humanities: Language and </w:t>
            </w:r>
            <w:proofErr w:type="gramStart"/>
            <w:r w:rsidRPr="00C83E9D">
              <w:rPr>
                <w:lang w:val="en-US"/>
              </w:rPr>
              <w:t>Linguistics,</w:t>
            </w:r>
            <w:r w:rsidRPr="005D1EF8">
              <w:rPr>
                <w:lang w:val="en-US"/>
              </w:rPr>
              <w:t xml:space="preserve"> </w:t>
            </w:r>
            <w:r w:rsidR="00A759CD">
              <w:rPr>
                <w:lang w:val="kk-KZ"/>
              </w:rPr>
              <w:t xml:space="preserve"> </w:t>
            </w:r>
            <w:r w:rsidRPr="005D1EF8">
              <w:rPr>
                <w:lang w:val="en-US"/>
              </w:rPr>
              <w:t>P.</w:t>
            </w:r>
            <w:proofErr w:type="gramEnd"/>
            <w:r w:rsidRPr="005D1EF8">
              <w:rPr>
                <w:lang w:val="en-US"/>
              </w:rPr>
              <w:t xml:space="preserve"> </w:t>
            </w:r>
            <w:r w:rsidR="009B3068">
              <w:rPr>
                <w:lang w:val="kk-KZ"/>
              </w:rPr>
              <w:t>59</w:t>
            </w:r>
            <w:r w:rsidRPr="005D1EF8">
              <w:rPr>
                <w:lang w:val="en-US"/>
              </w:rPr>
              <w:t>%</w:t>
            </w:r>
          </w:p>
          <w:p w14:paraId="401E337E" w14:textId="7F19D687" w:rsidR="00E35E7C" w:rsidRPr="00065D96" w:rsidRDefault="00E35E7C" w:rsidP="00E35E7C">
            <w:pPr>
              <w:ind w:left="-57" w:right="-57"/>
              <w:rPr>
                <w:rFonts w:eastAsia="Times New Roman"/>
                <w:highlight w:val="yellow"/>
                <w:lang w:val="en-US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5B8D18" w14:textId="7418B563" w:rsidR="00720021" w:rsidRDefault="009B3068" w:rsidP="00720021">
            <w:pPr>
              <w:ind w:left="-111"/>
              <w:jc w:val="center"/>
              <w:rPr>
                <w:lang w:val="en-US"/>
              </w:rPr>
            </w:pPr>
            <w:proofErr w:type="spellStart"/>
            <w:r w:rsidRPr="009B3068">
              <w:rPr>
                <w:lang w:val="en-US"/>
              </w:rPr>
              <w:t>Sadulova</w:t>
            </w:r>
            <w:proofErr w:type="spellEnd"/>
            <w:r w:rsidRPr="009B3068">
              <w:rPr>
                <w:lang w:val="en-US"/>
              </w:rPr>
              <w:t xml:space="preserve"> </w:t>
            </w:r>
            <w:proofErr w:type="spellStart"/>
            <w:r w:rsidRPr="009B3068">
              <w:rPr>
                <w:lang w:val="en-US"/>
              </w:rPr>
              <w:t>Zh</w:t>
            </w:r>
            <w:proofErr w:type="spellEnd"/>
            <w:r w:rsidRPr="009B3068">
              <w:rPr>
                <w:lang w:val="en-US"/>
              </w:rPr>
              <w:t xml:space="preserve">.  </w:t>
            </w:r>
            <w:r>
              <w:rPr>
                <w:lang w:val="kk-KZ"/>
              </w:rPr>
              <w:t xml:space="preserve">    </w:t>
            </w:r>
            <w:r w:rsidR="00720021">
              <w:rPr>
                <w:lang w:val="en-US"/>
              </w:rPr>
              <w:t xml:space="preserve">     </w:t>
            </w:r>
            <w:proofErr w:type="spellStart"/>
            <w:r w:rsidRPr="009B3068">
              <w:rPr>
                <w:lang w:val="en-US"/>
              </w:rPr>
              <w:t>Karimsakova</w:t>
            </w:r>
            <w:proofErr w:type="spellEnd"/>
            <w:r w:rsidRPr="009B3068">
              <w:rPr>
                <w:lang w:val="en-US"/>
              </w:rPr>
              <w:t xml:space="preserve"> B. </w:t>
            </w:r>
            <w:r>
              <w:rPr>
                <w:lang w:val="kk-KZ"/>
              </w:rPr>
              <w:t xml:space="preserve"> </w:t>
            </w:r>
            <w:r w:rsidR="00720021">
              <w:rPr>
                <w:lang w:val="en-US"/>
              </w:rPr>
              <w:t xml:space="preserve"> </w:t>
            </w:r>
            <w:proofErr w:type="spellStart"/>
            <w:r w:rsidRPr="009B3068">
              <w:rPr>
                <w:lang w:val="en-US"/>
              </w:rPr>
              <w:t>Yessenova</w:t>
            </w:r>
            <w:proofErr w:type="spellEnd"/>
            <w:r w:rsidRPr="009B3068">
              <w:rPr>
                <w:lang w:val="en-US"/>
              </w:rPr>
              <w:t xml:space="preserve"> K.</w:t>
            </w:r>
          </w:p>
          <w:p w14:paraId="3D8E478B" w14:textId="632E5E0F" w:rsidR="00720021" w:rsidRDefault="00720021" w:rsidP="00720021">
            <w:pPr>
              <w:jc w:val="center"/>
              <w:rPr>
                <w:lang w:val="en-US"/>
              </w:rPr>
            </w:pPr>
            <w:proofErr w:type="spellStart"/>
            <w:r w:rsidRPr="00720021">
              <w:rPr>
                <w:u w:val="single"/>
                <w:lang w:val="en-US"/>
              </w:rPr>
              <w:t>Kamarova</w:t>
            </w:r>
            <w:proofErr w:type="spellEnd"/>
            <w:r w:rsidRPr="00720021">
              <w:rPr>
                <w:u w:val="single"/>
                <w:lang w:val="en-US"/>
              </w:rPr>
              <w:t xml:space="preserve"> N.</w:t>
            </w:r>
          </w:p>
          <w:p w14:paraId="22CB5033" w14:textId="6D7904A0" w:rsidR="00720021" w:rsidRDefault="009B3068" w:rsidP="00720021">
            <w:pPr>
              <w:ind w:left="-111"/>
              <w:jc w:val="center"/>
            </w:pPr>
            <w:proofErr w:type="spellStart"/>
            <w:r w:rsidRPr="009B3068">
              <w:rPr>
                <w:lang w:val="en-US"/>
              </w:rPr>
              <w:t>Kurmanova</w:t>
            </w:r>
            <w:proofErr w:type="spellEnd"/>
            <w:r w:rsidRPr="009B3068">
              <w:rPr>
                <w:lang w:val="en-US"/>
              </w:rPr>
              <w:t xml:space="preserve"> B.  </w:t>
            </w:r>
            <w:r w:rsidR="00720021">
              <w:rPr>
                <w:lang w:val="en-US"/>
              </w:rPr>
              <w:t xml:space="preserve">  </w:t>
            </w:r>
            <w:proofErr w:type="spellStart"/>
            <w:r w:rsidRPr="009B3068">
              <w:rPr>
                <w:lang w:val="en-US"/>
              </w:rPr>
              <w:t>Smagulova</w:t>
            </w:r>
            <w:proofErr w:type="spellEnd"/>
            <w:r w:rsidRPr="009B3068">
              <w:rPr>
                <w:lang w:val="en-US"/>
              </w:rPr>
              <w:t xml:space="preserve"> K.   </w:t>
            </w:r>
            <w:proofErr w:type="spellStart"/>
            <w:r w:rsidRPr="009B3068">
              <w:rPr>
                <w:lang w:val="en-US"/>
              </w:rPr>
              <w:t>Karagulova</w:t>
            </w:r>
            <w:proofErr w:type="spellEnd"/>
            <w:r w:rsidRPr="009B3068">
              <w:rPr>
                <w:lang w:val="en-US"/>
              </w:rPr>
              <w:t xml:space="preserve"> B.</w:t>
            </w:r>
          </w:p>
          <w:p w14:paraId="61AA3D4A" w14:textId="1479E177" w:rsidR="00E35E7C" w:rsidRPr="00972D0D" w:rsidRDefault="009B3068" w:rsidP="00720021">
            <w:pPr>
              <w:ind w:left="-111"/>
              <w:jc w:val="center"/>
              <w:rPr>
                <w:lang w:val="kk-KZ"/>
              </w:rPr>
            </w:pPr>
            <w:proofErr w:type="spellStart"/>
            <w:r>
              <w:t>Amangaziyeva</w:t>
            </w:r>
            <w:proofErr w:type="spellEnd"/>
            <w:r>
              <w:t xml:space="preserve"> M.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3BE3" w14:textId="5FDF7BC8" w:rsidR="00E35E7C" w:rsidRPr="00065D96" w:rsidRDefault="009B3068" w:rsidP="00120091">
            <w:pPr>
              <w:shd w:val="clear" w:color="auto" w:fill="FFFFFF"/>
              <w:rPr>
                <w:highlight w:val="yellow"/>
                <w:lang w:val="kk-KZ"/>
              </w:rPr>
            </w:pPr>
            <w:r w:rsidRPr="0049404E">
              <w:rPr>
                <w:lang w:val="kk-KZ"/>
              </w:rPr>
              <w:t>Бірлескен автор</w:t>
            </w:r>
          </w:p>
        </w:tc>
      </w:tr>
    </w:tbl>
    <w:p w14:paraId="4FB7CA72" w14:textId="77777777" w:rsidR="00876218" w:rsidRDefault="00876218" w:rsidP="00227E5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p w14:paraId="30C6C39C" w14:textId="77777777" w:rsidR="009B3068" w:rsidRDefault="009B3068" w:rsidP="009B3068">
      <w:pPr>
        <w:pStyle w:val="a8"/>
        <w:tabs>
          <w:tab w:val="clear" w:pos="4677"/>
          <w:tab w:val="clear" w:pos="9355"/>
          <w:tab w:val="center" w:pos="0"/>
        </w:tabs>
        <w:rPr>
          <w:b/>
          <w:bCs/>
          <w:lang w:val="kk-KZ"/>
        </w:rPr>
      </w:pPr>
    </w:p>
    <w:p w14:paraId="24725952" w14:textId="0274B614" w:rsidR="009B3068" w:rsidRPr="000F63AC" w:rsidRDefault="009B3068" w:rsidP="009B3068">
      <w:pPr>
        <w:pStyle w:val="a8"/>
        <w:tabs>
          <w:tab w:val="clear" w:pos="4677"/>
          <w:tab w:val="clear" w:pos="9355"/>
          <w:tab w:val="center" w:pos="0"/>
        </w:tabs>
        <w:rPr>
          <w:b/>
          <w:bCs/>
          <w:lang w:val="kk-KZ"/>
        </w:rPr>
      </w:pPr>
      <w:r>
        <w:rPr>
          <w:b/>
          <w:bCs/>
          <w:lang w:val="kk-KZ"/>
        </w:rPr>
        <w:tab/>
      </w:r>
      <w:r>
        <w:rPr>
          <w:b/>
          <w:bCs/>
          <w:lang w:val="kk-KZ"/>
        </w:rPr>
        <w:tab/>
      </w:r>
      <w:r>
        <w:rPr>
          <w:b/>
          <w:bCs/>
          <w:lang w:val="kk-KZ"/>
        </w:rPr>
        <w:tab/>
      </w:r>
      <w:r>
        <w:rPr>
          <w:b/>
          <w:bCs/>
          <w:lang w:val="kk-KZ"/>
        </w:rPr>
        <w:tab/>
      </w:r>
      <w:r>
        <w:rPr>
          <w:b/>
          <w:bCs/>
          <w:lang w:val="kk-KZ"/>
        </w:rPr>
        <w:tab/>
      </w:r>
      <w:r w:rsidR="00A759CD">
        <w:rPr>
          <w:b/>
          <w:bCs/>
          <w:lang w:val="kk-KZ"/>
        </w:rPr>
        <w:t>Автор</w:t>
      </w:r>
      <w:r w:rsidRPr="000F63AC">
        <w:rPr>
          <w:b/>
          <w:bCs/>
          <w:lang w:val="kk-KZ"/>
        </w:rPr>
        <w:tab/>
        <w:t xml:space="preserve">                                                Н.С. Қамарова</w:t>
      </w:r>
    </w:p>
    <w:p w14:paraId="2971325D" w14:textId="77777777" w:rsidR="009B3068" w:rsidRPr="000F63AC" w:rsidRDefault="00663B7C" w:rsidP="009B3068">
      <w:pPr>
        <w:pStyle w:val="a8"/>
        <w:tabs>
          <w:tab w:val="clear" w:pos="4677"/>
          <w:tab w:val="clear" w:pos="9355"/>
          <w:tab w:val="center" w:pos="0"/>
        </w:tabs>
        <w:rPr>
          <w:b/>
          <w:bCs/>
          <w:lang w:val="kk-KZ"/>
        </w:rPr>
      </w:pPr>
      <w:hyperlink r:id="rId15" w:history="1"/>
    </w:p>
    <w:p w14:paraId="76A5DDAB" w14:textId="65C20626" w:rsidR="009B3068" w:rsidRPr="000F63AC" w:rsidRDefault="00A759CD" w:rsidP="009B3068">
      <w:pPr>
        <w:ind w:left="2832" w:firstLine="708"/>
        <w:rPr>
          <w:b/>
          <w:bCs/>
          <w:lang w:val="kk-KZ"/>
        </w:rPr>
      </w:pPr>
      <w:r>
        <w:rPr>
          <w:b/>
          <w:bCs/>
          <w:lang w:val="kk-KZ"/>
        </w:rPr>
        <w:t>Ғ</w:t>
      </w:r>
      <w:r w:rsidR="009B3068" w:rsidRPr="000F63AC">
        <w:rPr>
          <w:b/>
          <w:bCs/>
          <w:lang w:val="kk-KZ"/>
        </w:rPr>
        <w:t>ылыми хатшы</w:t>
      </w:r>
      <w:r w:rsidR="009B3068" w:rsidRPr="000F63AC">
        <w:rPr>
          <w:b/>
          <w:bCs/>
          <w:lang w:val="kk-KZ"/>
        </w:rPr>
        <w:tab/>
        <w:t xml:space="preserve">                        Б.А. Кошимова</w:t>
      </w:r>
    </w:p>
    <w:p w14:paraId="3C12FCC3" w14:textId="023E8D8F" w:rsidR="00876218" w:rsidRDefault="00876218" w:rsidP="009B3068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sectPr w:rsidR="00876218" w:rsidSect="007F538F">
      <w:footerReference w:type="default" r:id="rId16"/>
      <w:pgSz w:w="16838" w:h="11906" w:orient="landscape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1679E" w14:textId="77777777" w:rsidR="00663B7C" w:rsidRDefault="00663B7C" w:rsidP="00C91FAD">
      <w:r>
        <w:separator/>
      </w:r>
    </w:p>
  </w:endnote>
  <w:endnote w:type="continuationSeparator" w:id="0">
    <w:p w14:paraId="7DF33C36" w14:textId="77777777" w:rsidR="00663B7C" w:rsidRDefault="00663B7C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438465"/>
      <w:docPartObj>
        <w:docPartGallery w:val="Page Numbers (Bottom of Page)"/>
        <w:docPartUnique/>
      </w:docPartObj>
    </w:sdtPr>
    <w:sdtEndPr/>
    <w:sdtContent>
      <w:p w14:paraId="4A307791" w14:textId="7F2CF43C" w:rsidR="00F01E3D" w:rsidRDefault="00F01E3D" w:rsidP="00781396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326A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B0F1F" w14:textId="77777777" w:rsidR="00663B7C" w:rsidRDefault="00663B7C" w:rsidP="00C91FAD">
      <w:r>
        <w:separator/>
      </w:r>
    </w:p>
  </w:footnote>
  <w:footnote w:type="continuationSeparator" w:id="0">
    <w:p w14:paraId="1511B5DE" w14:textId="77777777" w:rsidR="00663B7C" w:rsidRDefault="00663B7C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F15ED"/>
    <w:multiLevelType w:val="multilevel"/>
    <w:tmpl w:val="9864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17C98"/>
    <w:rsid w:val="000223D1"/>
    <w:rsid w:val="00023856"/>
    <w:rsid w:val="0004105E"/>
    <w:rsid w:val="00047002"/>
    <w:rsid w:val="00065D96"/>
    <w:rsid w:val="00070648"/>
    <w:rsid w:val="000742A5"/>
    <w:rsid w:val="0007771E"/>
    <w:rsid w:val="00083EA3"/>
    <w:rsid w:val="00094457"/>
    <w:rsid w:val="000973CC"/>
    <w:rsid w:val="000A758B"/>
    <w:rsid w:val="000B24B0"/>
    <w:rsid w:val="000D09BD"/>
    <w:rsid w:val="000D0C84"/>
    <w:rsid w:val="000F08BC"/>
    <w:rsid w:val="000F63AC"/>
    <w:rsid w:val="0010074E"/>
    <w:rsid w:val="00107D1A"/>
    <w:rsid w:val="00120091"/>
    <w:rsid w:val="00124F3D"/>
    <w:rsid w:val="00134ED4"/>
    <w:rsid w:val="0013538F"/>
    <w:rsid w:val="00170556"/>
    <w:rsid w:val="001C0424"/>
    <w:rsid w:val="001C7156"/>
    <w:rsid w:val="001D79A1"/>
    <w:rsid w:val="001F39FE"/>
    <w:rsid w:val="00212231"/>
    <w:rsid w:val="00225EB5"/>
    <w:rsid w:val="00227E57"/>
    <w:rsid w:val="00245705"/>
    <w:rsid w:val="002A41BA"/>
    <w:rsid w:val="002B45B6"/>
    <w:rsid w:val="002B4F4D"/>
    <w:rsid w:val="002F700B"/>
    <w:rsid w:val="003002C9"/>
    <w:rsid w:val="00306F39"/>
    <w:rsid w:val="003213FB"/>
    <w:rsid w:val="0032797F"/>
    <w:rsid w:val="00336CD2"/>
    <w:rsid w:val="003442D1"/>
    <w:rsid w:val="0035043A"/>
    <w:rsid w:val="00371D8A"/>
    <w:rsid w:val="0039496D"/>
    <w:rsid w:val="003A37CA"/>
    <w:rsid w:val="003A5F84"/>
    <w:rsid w:val="003A614A"/>
    <w:rsid w:val="003C753B"/>
    <w:rsid w:val="003D127E"/>
    <w:rsid w:val="003E0427"/>
    <w:rsid w:val="003E4F7D"/>
    <w:rsid w:val="003F24E8"/>
    <w:rsid w:val="003F4E16"/>
    <w:rsid w:val="003F5991"/>
    <w:rsid w:val="00415F73"/>
    <w:rsid w:val="00426686"/>
    <w:rsid w:val="004417B0"/>
    <w:rsid w:val="0045258C"/>
    <w:rsid w:val="00472BB7"/>
    <w:rsid w:val="0049404E"/>
    <w:rsid w:val="004D6652"/>
    <w:rsid w:val="004F08C4"/>
    <w:rsid w:val="005029AC"/>
    <w:rsid w:val="005120B3"/>
    <w:rsid w:val="00541A3D"/>
    <w:rsid w:val="00542FA8"/>
    <w:rsid w:val="00574315"/>
    <w:rsid w:val="00576A04"/>
    <w:rsid w:val="005809B3"/>
    <w:rsid w:val="005903A9"/>
    <w:rsid w:val="005A4013"/>
    <w:rsid w:val="005B6161"/>
    <w:rsid w:val="005C01BC"/>
    <w:rsid w:val="005C6EDF"/>
    <w:rsid w:val="005D45E0"/>
    <w:rsid w:val="005E1F03"/>
    <w:rsid w:val="005F425F"/>
    <w:rsid w:val="006304E2"/>
    <w:rsid w:val="00634DA4"/>
    <w:rsid w:val="00635A5F"/>
    <w:rsid w:val="00646E57"/>
    <w:rsid w:val="00651A01"/>
    <w:rsid w:val="00652FA2"/>
    <w:rsid w:val="00663B7C"/>
    <w:rsid w:val="006824F5"/>
    <w:rsid w:val="006920CF"/>
    <w:rsid w:val="006F53C8"/>
    <w:rsid w:val="0071644B"/>
    <w:rsid w:val="00720021"/>
    <w:rsid w:val="00722F73"/>
    <w:rsid w:val="00755481"/>
    <w:rsid w:val="00767F56"/>
    <w:rsid w:val="00771993"/>
    <w:rsid w:val="00771EA4"/>
    <w:rsid w:val="007723CF"/>
    <w:rsid w:val="00773448"/>
    <w:rsid w:val="00776EE6"/>
    <w:rsid w:val="00781396"/>
    <w:rsid w:val="00791675"/>
    <w:rsid w:val="007D0D44"/>
    <w:rsid w:val="007F538F"/>
    <w:rsid w:val="00802ED1"/>
    <w:rsid w:val="0084215D"/>
    <w:rsid w:val="00853F27"/>
    <w:rsid w:val="00857C8D"/>
    <w:rsid w:val="00876218"/>
    <w:rsid w:val="008916AD"/>
    <w:rsid w:val="00891D15"/>
    <w:rsid w:val="008B4DA3"/>
    <w:rsid w:val="008E28BD"/>
    <w:rsid w:val="008E731B"/>
    <w:rsid w:val="00925B20"/>
    <w:rsid w:val="00957543"/>
    <w:rsid w:val="00972D0D"/>
    <w:rsid w:val="00993D66"/>
    <w:rsid w:val="00994A23"/>
    <w:rsid w:val="00995616"/>
    <w:rsid w:val="009A155D"/>
    <w:rsid w:val="009A5382"/>
    <w:rsid w:val="009B3068"/>
    <w:rsid w:val="009D4774"/>
    <w:rsid w:val="009F5F52"/>
    <w:rsid w:val="00A2656F"/>
    <w:rsid w:val="00A41395"/>
    <w:rsid w:val="00A65BBE"/>
    <w:rsid w:val="00A7464A"/>
    <w:rsid w:val="00A759CD"/>
    <w:rsid w:val="00A810D6"/>
    <w:rsid w:val="00AA4568"/>
    <w:rsid w:val="00AD1E41"/>
    <w:rsid w:val="00AD2644"/>
    <w:rsid w:val="00AD3ED4"/>
    <w:rsid w:val="00AE3597"/>
    <w:rsid w:val="00AE6CCA"/>
    <w:rsid w:val="00AF1688"/>
    <w:rsid w:val="00B233A5"/>
    <w:rsid w:val="00B455DB"/>
    <w:rsid w:val="00BA5E72"/>
    <w:rsid w:val="00BD61C0"/>
    <w:rsid w:val="00C01F2C"/>
    <w:rsid w:val="00C04010"/>
    <w:rsid w:val="00C270A7"/>
    <w:rsid w:val="00C3784E"/>
    <w:rsid w:val="00C7007D"/>
    <w:rsid w:val="00C737D8"/>
    <w:rsid w:val="00C8221A"/>
    <w:rsid w:val="00C91FAD"/>
    <w:rsid w:val="00CC7DC5"/>
    <w:rsid w:val="00CF0FCC"/>
    <w:rsid w:val="00CF3A93"/>
    <w:rsid w:val="00D10758"/>
    <w:rsid w:val="00D20CA2"/>
    <w:rsid w:val="00D2326A"/>
    <w:rsid w:val="00D30AB4"/>
    <w:rsid w:val="00D326F7"/>
    <w:rsid w:val="00D40CF8"/>
    <w:rsid w:val="00D55662"/>
    <w:rsid w:val="00D61E09"/>
    <w:rsid w:val="00D7679A"/>
    <w:rsid w:val="00D95563"/>
    <w:rsid w:val="00D96532"/>
    <w:rsid w:val="00DC18DB"/>
    <w:rsid w:val="00DC6C7F"/>
    <w:rsid w:val="00E107AA"/>
    <w:rsid w:val="00E225CF"/>
    <w:rsid w:val="00E354EA"/>
    <w:rsid w:val="00E35E7C"/>
    <w:rsid w:val="00E41B56"/>
    <w:rsid w:val="00E536AE"/>
    <w:rsid w:val="00E61269"/>
    <w:rsid w:val="00E61445"/>
    <w:rsid w:val="00E9029B"/>
    <w:rsid w:val="00E96E92"/>
    <w:rsid w:val="00EA1D14"/>
    <w:rsid w:val="00EB4F3A"/>
    <w:rsid w:val="00ED146C"/>
    <w:rsid w:val="00EE0249"/>
    <w:rsid w:val="00F01B4C"/>
    <w:rsid w:val="00F01E3D"/>
    <w:rsid w:val="00F231E7"/>
    <w:rsid w:val="00F772CF"/>
    <w:rsid w:val="00F80903"/>
    <w:rsid w:val="00FC76C7"/>
    <w:rsid w:val="00FD1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  <w15:docId w15:val="{B380EFE1-DE5B-405D-A350-B0516CF98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107A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CF0FC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val="kk-KZ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401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typography471c66">
    <w:name w:val="typography_471c66"/>
    <w:basedOn w:val="a0"/>
    <w:rsid w:val="005D45E0"/>
  </w:style>
  <w:style w:type="character" w:customStyle="1" w:styleId="20">
    <w:name w:val="Заголовок 2 Знак"/>
    <w:basedOn w:val="a0"/>
    <w:link w:val="2"/>
    <w:uiPriority w:val="9"/>
    <w:semiHidden/>
    <w:rsid w:val="00E107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ext-meta">
    <w:name w:val="text-meta"/>
    <w:rsid w:val="00E107AA"/>
  </w:style>
  <w:style w:type="character" w:customStyle="1" w:styleId="typography">
    <w:name w:val="typography"/>
    <w:basedOn w:val="a0"/>
    <w:rsid w:val="00E107AA"/>
  </w:style>
  <w:style w:type="character" w:customStyle="1" w:styleId="highlight-module1p2so">
    <w:name w:val="highlight-module__1p2so"/>
    <w:basedOn w:val="a0"/>
    <w:rsid w:val="00E107AA"/>
  </w:style>
  <w:style w:type="character" w:styleId="ab">
    <w:name w:val="Emphasis"/>
    <w:basedOn w:val="a0"/>
    <w:uiPriority w:val="20"/>
    <w:qFormat/>
    <w:rsid w:val="00E107AA"/>
    <w:rPr>
      <w:i/>
      <w:iCs/>
    </w:rPr>
  </w:style>
  <w:style w:type="character" w:customStyle="1" w:styleId="typographya5e817">
    <w:name w:val="typography_a5e817"/>
    <w:basedOn w:val="a0"/>
    <w:rsid w:val="00E107AA"/>
  </w:style>
  <w:style w:type="character" w:customStyle="1" w:styleId="value">
    <w:name w:val="value"/>
    <w:basedOn w:val="a0"/>
    <w:rsid w:val="00E107AA"/>
  </w:style>
  <w:style w:type="character" w:customStyle="1" w:styleId="21">
    <w:name w:val="Неразрешенное упоминание2"/>
    <w:basedOn w:val="a0"/>
    <w:uiPriority w:val="99"/>
    <w:semiHidden/>
    <w:unhideWhenUsed/>
    <w:rsid w:val="00E107AA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CF0FC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kk-KZ"/>
    </w:rPr>
  </w:style>
  <w:style w:type="character" w:customStyle="1" w:styleId="40">
    <w:name w:val="Заголовок 4 Знак"/>
    <w:basedOn w:val="a0"/>
    <w:link w:val="4"/>
    <w:uiPriority w:val="9"/>
    <w:semiHidden/>
    <w:rsid w:val="005A4013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</w:rPr>
  </w:style>
  <w:style w:type="paragraph" w:styleId="ac">
    <w:name w:val="endnote text"/>
    <w:basedOn w:val="a"/>
    <w:link w:val="ad"/>
    <w:uiPriority w:val="99"/>
    <w:semiHidden/>
    <w:unhideWhenUsed/>
    <w:rsid w:val="005A4013"/>
    <w:rPr>
      <w:sz w:val="20"/>
      <w:szCs w:val="20"/>
    </w:rPr>
  </w:style>
  <w:style w:type="character" w:customStyle="1" w:styleId="ad">
    <w:name w:val="Текст концевой сноски Знак"/>
    <w:basedOn w:val="a0"/>
    <w:link w:val="ac"/>
    <w:uiPriority w:val="99"/>
    <w:semiHidden/>
    <w:rsid w:val="005A4013"/>
    <w:rPr>
      <w:rFonts w:eastAsiaTheme="minorEastAsia"/>
    </w:rPr>
  </w:style>
  <w:style w:type="character" w:styleId="ae">
    <w:name w:val="endnote reference"/>
    <w:basedOn w:val="a0"/>
    <w:uiPriority w:val="99"/>
    <w:semiHidden/>
    <w:unhideWhenUsed/>
    <w:rsid w:val="005A4013"/>
    <w:rPr>
      <w:vertAlign w:val="superscript"/>
    </w:rPr>
  </w:style>
  <w:style w:type="character" w:customStyle="1" w:styleId="31">
    <w:name w:val="Неразрешенное упоминание3"/>
    <w:basedOn w:val="a0"/>
    <w:uiPriority w:val="99"/>
    <w:semiHidden/>
    <w:unhideWhenUsed/>
    <w:rsid w:val="00225EB5"/>
    <w:rPr>
      <w:color w:val="605E5C"/>
      <w:shd w:val="clear" w:color="auto" w:fill="E1DFDD"/>
    </w:rPr>
  </w:style>
  <w:style w:type="character" w:styleId="af">
    <w:name w:val="Unresolved Mention"/>
    <w:basedOn w:val="a0"/>
    <w:uiPriority w:val="99"/>
    <w:semiHidden/>
    <w:unhideWhenUsed/>
    <w:rsid w:val="000F63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3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6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24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9476-1596%20%20" TargetMode="External"/><Relationship Id="rId13" Type="http://schemas.openxmlformats.org/officeDocument/2006/relationships/hyperlink" Target="https://doi.org/10.32601/ejal.11216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javascript:void(0)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0564/fls.v7i5.923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urnals.bilpubgroup.com/index.php/fls/article/view/9233" TargetMode="External"/><Relationship Id="rId10" Type="http://schemas.openxmlformats.org/officeDocument/2006/relationships/hyperlink" Target="http://dx.doi.org/10.32601/ejal.90301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urnals.bilpubgroup.com/index.php/fls/article/view/9233" TargetMode="External"/><Relationship Id="rId14" Type="http://schemas.openxmlformats.org/officeDocument/2006/relationships/hyperlink" Target="https://doi.org/10.30564/fls.v7i7.10172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965784-ACB5-460C-90D4-7DBEF8B4C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subject/>
  <dc:creator>Илья Тихомиров</dc:creator>
  <cp:keywords/>
  <dc:description/>
  <cp:lastModifiedBy>Нагбду</cp:lastModifiedBy>
  <cp:revision>12</cp:revision>
  <cp:lastPrinted>2025-07-21T06:25:00Z</cp:lastPrinted>
  <dcterms:created xsi:type="dcterms:W3CDTF">2025-05-08T06:42:00Z</dcterms:created>
  <dcterms:modified xsi:type="dcterms:W3CDTF">2025-07-21T06:27:00Z</dcterms:modified>
</cp:coreProperties>
</file>